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bookmarkStart w:id="0" w:name="_GoBack"/>
      <w:bookmarkEnd w:id="0"/>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216A56" w:rsidRDefault="00DA31A1" w:rsidP="00216A56">
      <w:pPr>
        <w:pStyle w:val="NoSpacing"/>
        <w:ind w:left="-432" w:right="-432"/>
        <w:jc w:val="center"/>
        <w:rPr>
          <w:rFonts w:cstheme="minorHAnsi"/>
          <w:sz w:val="36"/>
          <w:szCs w:val="36"/>
        </w:rPr>
      </w:pPr>
      <w:r>
        <w:rPr>
          <w:rFonts w:cstheme="minorHAnsi"/>
          <w:sz w:val="36"/>
          <w:szCs w:val="36"/>
        </w:rPr>
        <w:t>May 16</w:t>
      </w:r>
      <w:r w:rsidR="0094195D" w:rsidRPr="00216A56">
        <w:rPr>
          <w:rFonts w:cstheme="minorHAnsi"/>
          <w:sz w:val="36"/>
          <w:szCs w:val="36"/>
        </w:rPr>
        <w:t>, 2023</w:t>
      </w:r>
    </w:p>
    <w:p w:rsidR="008A2BCA" w:rsidRPr="00216A56" w:rsidRDefault="009565F8" w:rsidP="00216A56">
      <w:pPr>
        <w:pStyle w:val="NoSpacing"/>
        <w:ind w:left="-432" w:right="-432"/>
        <w:jc w:val="center"/>
        <w:rPr>
          <w:rFonts w:cstheme="minorHAnsi"/>
        </w:rPr>
      </w:pPr>
      <w:r w:rsidRPr="00216A56">
        <w:rPr>
          <w:rFonts w:cstheme="minorHAnsi"/>
        </w:rPr>
        <w:t xml:space="preserve">Via </w:t>
      </w:r>
      <w:r w:rsidR="008A2BCA" w:rsidRPr="00216A56">
        <w:rPr>
          <w:rFonts w:cstheme="minorHAnsi"/>
        </w:rPr>
        <w:t>Zoom</w:t>
      </w:r>
    </w:p>
    <w:p w:rsidR="008A2BCA" w:rsidRPr="00216A56" w:rsidRDefault="008A2BCA" w:rsidP="00216A56">
      <w:pPr>
        <w:pStyle w:val="NoSpacing"/>
        <w:ind w:left="-432" w:right="-432"/>
        <w:rPr>
          <w:rFonts w:cstheme="minorHAnsi"/>
        </w:rPr>
      </w:pPr>
    </w:p>
    <w:p w:rsidR="008A2BCA" w:rsidRPr="00216A56" w:rsidRDefault="008A2BCA" w:rsidP="00216A56">
      <w:pPr>
        <w:pStyle w:val="NoSpacing"/>
        <w:ind w:left="-432" w:right="-432"/>
        <w:rPr>
          <w:rFonts w:cstheme="minorHAnsi"/>
          <w:b/>
          <w:u w:val="single"/>
        </w:rPr>
      </w:pPr>
      <w:r w:rsidRPr="009855CA">
        <w:rPr>
          <w:rFonts w:cstheme="minorHAnsi"/>
          <w:b/>
          <w:u w:val="single"/>
        </w:rPr>
        <w:t>Board Members in Attendance</w:t>
      </w:r>
    </w:p>
    <w:p w:rsidR="005F1AAA" w:rsidRPr="00216A56" w:rsidRDefault="00AD4E5C" w:rsidP="00216A56">
      <w:pPr>
        <w:pStyle w:val="NoSpacing"/>
        <w:ind w:left="-432" w:right="-432"/>
        <w:jc w:val="both"/>
        <w:rPr>
          <w:rFonts w:ascii="Arial" w:hAnsi="Arial" w:cs="Arial"/>
        </w:rPr>
      </w:pPr>
      <w:r w:rsidRPr="00216A56">
        <w:rPr>
          <w:rFonts w:ascii="Arial" w:hAnsi="Arial" w:cs="Arial"/>
        </w:rPr>
        <w:t>Max Kauffman</w:t>
      </w:r>
      <w:r w:rsidR="005F1AAA" w:rsidRPr="00216A56">
        <w:rPr>
          <w:rFonts w:ascii="Arial" w:hAnsi="Arial" w:cs="Arial"/>
        </w:rPr>
        <w:tab/>
      </w:r>
      <w:r w:rsidR="005F1AAA" w:rsidRPr="00216A56">
        <w:rPr>
          <w:rFonts w:ascii="Arial" w:hAnsi="Arial" w:cs="Arial"/>
        </w:rPr>
        <w:tab/>
      </w:r>
      <w:r w:rsidR="005F1AAA" w:rsidRPr="00216A56">
        <w:rPr>
          <w:rFonts w:ascii="Arial" w:hAnsi="Arial" w:cs="Arial"/>
        </w:rPr>
        <w:tab/>
        <w:t xml:space="preserve">        </w:t>
      </w:r>
      <w:r w:rsidR="00080084">
        <w:rPr>
          <w:rFonts w:ascii="Arial" w:hAnsi="Arial" w:cs="Arial"/>
        </w:rPr>
        <w:tab/>
      </w:r>
      <w:r w:rsidR="00AE50DC" w:rsidRPr="00216A56">
        <w:rPr>
          <w:rFonts w:ascii="Arial" w:hAnsi="Arial" w:cs="Arial"/>
        </w:rPr>
        <w:t>Disability Rights of New Mexico</w:t>
      </w:r>
    </w:p>
    <w:p w:rsidR="00DB7007" w:rsidRPr="00216A56" w:rsidRDefault="00440AD5" w:rsidP="00216A56">
      <w:pPr>
        <w:pStyle w:val="NoSpacing"/>
        <w:ind w:left="-432" w:right="-432"/>
        <w:jc w:val="both"/>
        <w:rPr>
          <w:rFonts w:ascii="Arial" w:hAnsi="Arial" w:cs="Arial"/>
        </w:rPr>
      </w:pPr>
      <w:r>
        <w:rPr>
          <w:rFonts w:ascii="Arial" w:hAnsi="Arial" w:cs="Arial"/>
        </w:rPr>
        <w:t>Cmdr. M. Dietze</w:t>
      </w:r>
      <w:r w:rsidR="00771FA9">
        <w:rPr>
          <w:rFonts w:ascii="Arial" w:hAnsi="Arial" w:cs="Arial"/>
        </w:rPr>
        <w:t xml:space="preserve">l </w:t>
      </w:r>
      <w:r>
        <w:rPr>
          <w:rFonts w:ascii="Arial" w:hAnsi="Arial" w:cs="Arial"/>
        </w:rPr>
        <w:t>/</w:t>
      </w:r>
      <w:r w:rsidR="00771FA9">
        <w:rPr>
          <w:rFonts w:ascii="Arial" w:hAnsi="Arial" w:cs="Arial"/>
        </w:rPr>
        <w:t xml:space="preserve"> </w:t>
      </w:r>
      <w:r>
        <w:rPr>
          <w:rFonts w:ascii="Arial" w:hAnsi="Arial" w:cs="Arial"/>
        </w:rPr>
        <w:t>Lt. J. Gonzales</w:t>
      </w:r>
      <w:r>
        <w:rPr>
          <w:rFonts w:ascii="Arial" w:hAnsi="Arial" w:cs="Arial"/>
        </w:rPr>
        <w:tab/>
        <w:t xml:space="preserve">        </w:t>
      </w:r>
      <w:r w:rsidR="00080084">
        <w:rPr>
          <w:rFonts w:ascii="Arial" w:hAnsi="Arial" w:cs="Arial"/>
        </w:rPr>
        <w:tab/>
      </w:r>
      <w:r w:rsidR="00DB7007" w:rsidRPr="00216A56">
        <w:rPr>
          <w:rFonts w:ascii="Arial" w:hAnsi="Arial" w:cs="Arial"/>
        </w:rPr>
        <w:t>Crisis Intervention Division</w:t>
      </w:r>
    </w:p>
    <w:p w:rsidR="00DB7007" w:rsidRPr="00216A56" w:rsidRDefault="00AE50DC" w:rsidP="00216A56">
      <w:pPr>
        <w:pStyle w:val="NoSpacing"/>
        <w:ind w:left="-432" w:right="-432"/>
        <w:jc w:val="both"/>
        <w:rPr>
          <w:rFonts w:ascii="Arial" w:hAnsi="Arial" w:cs="Arial"/>
        </w:rPr>
      </w:pPr>
      <w:r w:rsidRPr="00216A56">
        <w:rPr>
          <w:rFonts w:ascii="Arial" w:hAnsi="Arial" w:cs="Arial"/>
        </w:rPr>
        <w:t>Chief</w:t>
      </w:r>
      <w:r w:rsidR="00511DE3">
        <w:rPr>
          <w:rFonts w:ascii="Arial" w:hAnsi="Arial" w:cs="Arial"/>
        </w:rPr>
        <w:t xml:space="preserve"> E.</w:t>
      </w:r>
      <w:r w:rsidR="00511DE3" w:rsidRPr="00216A56">
        <w:rPr>
          <w:rFonts w:ascii="Arial" w:hAnsi="Arial" w:cs="Arial"/>
        </w:rPr>
        <w:t xml:space="preserve"> Jaramillo</w:t>
      </w:r>
      <w:r w:rsidR="00771FA9">
        <w:rPr>
          <w:rFonts w:ascii="Arial" w:hAnsi="Arial" w:cs="Arial"/>
        </w:rPr>
        <w:t xml:space="preserve"> </w:t>
      </w:r>
      <w:r w:rsidR="00511DE3">
        <w:rPr>
          <w:rFonts w:ascii="Arial" w:hAnsi="Arial" w:cs="Arial"/>
        </w:rPr>
        <w:t>/</w:t>
      </w:r>
      <w:r w:rsidR="00771FA9">
        <w:rPr>
          <w:rFonts w:ascii="Arial" w:hAnsi="Arial" w:cs="Arial"/>
        </w:rPr>
        <w:t xml:space="preserve"> </w:t>
      </w:r>
      <w:r w:rsidR="00511DE3">
        <w:rPr>
          <w:rFonts w:ascii="Arial" w:hAnsi="Arial" w:cs="Arial"/>
        </w:rPr>
        <w:t>Chief C. Ortiz</w:t>
      </w:r>
      <w:r w:rsidR="00511DE3">
        <w:rPr>
          <w:rFonts w:ascii="Arial" w:hAnsi="Arial" w:cs="Arial"/>
        </w:rPr>
        <w:tab/>
        <w:t xml:space="preserve">        </w:t>
      </w:r>
      <w:r w:rsidR="00080084">
        <w:rPr>
          <w:rFonts w:ascii="Arial" w:hAnsi="Arial" w:cs="Arial"/>
        </w:rPr>
        <w:tab/>
      </w:r>
      <w:r w:rsidR="00DB7007" w:rsidRPr="00216A56">
        <w:rPr>
          <w:rFonts w:ascii="Arial" w:hAnsi="Arial" w:cs="Arial"/>
        </w:rPr>
        <w:t>Albuquerque Fire Rescue</w:t>
      </w:r>
    </w:p>
    <w:p w:rsidR="00DB7007" w:rsidRPr="00216A56" w:rsidRDefault="00AE50DC" w:rsidP="00216A56">
      <w:pPr>
        <w:pStyle w:val="NoSpacing"/>
        <w:ind w:left="-432" w:right="-432"/>
        <w:rPr>
          <w:rFonts w:ascii="Arial" w:hAnsi="Arial" w:cs="Arial"/>
        </w:rPr>
      </w:pPr>
      <w:r w:rsidRPr="00216A56">
        <w:rPr>
          <w:rFonts w:ascii="Arial" w:hAnsi="Arial" w:cs="Arial"/>
        </w:rPr>
        <w:t>Mariela Angel-Ruiz</w:t>
      </w:r>
      <w:r w:rsidR="00771FA9">
        <w:rPr>
          <w:rFonts w:ascii="Arial" w:hAnsi="Arial" w:cs="Arial"/>
        </w:rPr>
        <w:t xml:space="preserve"> </w:t>
      </w:r>
      <w:r w:rsidR="00511DE3">
        <w:rPr>
          <w:rFonts w:ascii="Arial" w:hAnsi="Arial" w:cs="Arial"/>
        </w:rPr>
        <w:t>/</w:t>
      </w:r>
      <w:r w:rsidR="00771FA9">
        <w:rPr>
          <w:rFonts w:ascii="Arial" w:hAnsi="Arial" w:cs="Arial"/>
        </w:rPr>
        <w:t xml:space="preserve"> </w:t>
      </w:r>
      <w:r w:rsidR="00511DE3">
        <w:rPr>
          <w:rFonts w:ascii="Arial" w:hAnsi="Arial" w:cs="Arial"/>
        </w:rPr>
        <w:t xml:space="preserve">Joshua Reeves    </w:t>
      </w:r>
      <w:r w:rsidR="00080084">
        <w:rPr>
          <w:rFonts w:ascii="Arial" w:hAnsi="Arial" w:cs="Arial"/>
        </w:rPr>
        <w:tab/>
      </w:r>
      <w:r w:rsidRPr="00216A56">
        <w:rPr>
          <w:rFonts w:ascii="Arial" w:hAnsi="Arial" w:cs="Arial"/>
        </w:rPr>
        <w:t>Albuquerque Community Services</w:t>
      </w:r>
    </w:p>
    <w:p w:rsidR="002263FB" w:rsidRPr="00216A56" w:rsidRDefault="002263FB" w:rsidP="00216A56">
      <w:pPr>
        <w:pStyle w:val="NoSpacing"/>
        <w:ind w:left="-432" w:right="-432"/>
        <w:rPr>
          <w:rFonts w:ascii="Arial" w:hAnsi="Arial" w:cs="Arial"/>
        </w:rPr>
      </w:pPr>
      <w:r w:rsidRPr="00216A56">
        <w:rPr>
          <w:rFonts w:ascii="Arial" w:hAnsi="Arial" w:cs="Arial"/>
        </w:rPr>
        <w:t>Paula Burton</w:t>
      </w:r>
      <w:r w:rsidR="00655A11" w:rsidRPr="00216A56">
        <w:rPr>
          <w:rFonts w:ascii="Arial" w:hAnsi="Arial" w:cs="Arial"/>
        </w:rPr>
        <w:tab/>
      </w:r>
      <w:r w:rsidR="00655A11" w:rsidRPr="00216A56">
        <w:rPr>
          <w:rFonts w:ascii="Arial" w:hAnsi="Arial" w:cs="Arial"/>
        </w:rPr>
        <w:tab/>
      </w:r>
      <w:r w:rsidR="00655A11" w:rsidRPr="00216A56">
        <w:rPr>
          <w:rFonts w:ascii="Arial" w:hAnsi="Arial" w:cs="Arial"/>
        </w:rPr>
        <w:tab/>
        <w:t xml:space="preserve">        </w:t>
      </w:r>
      <w:r w:rsidR="00080084">
        <w:rPr>
          <w:rFonts w:ascii="Arial" w:hAnsi="Arial" w:cs="Arial"/>
        </w:rPr>
        <w:tab/>
        <w:t>NAMI Representative</w:t>
      </w:r>
    </w:p>
    <w:p w:rsidR="005F1AAA" w:rsidRDefault="005F1AAA" w:rsidP="00216A56">
      <w:pPr>
        <w:pStyle w:val="NoSpacing"/>
        <w:ind w:left="-432" w:right="-432"/>
        <w:rPr>
          <w:rFonts w:ascii="Arial" w:hAnsi="Arial" w:cs="Arial"/>
        </w:rPr>
      </w:pPr>
      <w:r w:rsidRPr="00216A56">
        <w:rPr>
          <w:rFonts w:ascii="Arial" w:hAnsi="Arial" w:cs="Arial"/>
        </w:rPr>
        <w:t>David Ley</w:t>
      </w:r>
      <w:r w:rsidR="006928A0" w:rsidRPr="00216A56">
        <w:rPr>
          <w:rFonts w:ascii="Arial" w:hAnsi="Arial" w:cs="Arial"/>
        </w:rPr>
        <w:tab/>
      </w:r>
      <w:r w:rsidR="006928A0" w:rsidRPr="00216A56">
        <w:rPr>
          <w:rFonts w:ascii="Arial" w:hAnsi="Arial" w:cs="Arial"/>
        </w:rPr>
        <w:tab/>
      </w:r>
      <w:r w:rsidR="006928A0" w:rsidRPr="00216A56">
        <w:rPr>
          <w:rFonts w:ascii="Arial" w:hAnsi="Arial" w:cs="Arial"/>
        </w:rPr>
        <w:tab/>
      </w:r>
      <w:r w:rsidRPr="00216A56">
        <w:rPr>
          <w:rFonts w:ascii="Arial" w:hAnsi="Arial" w:cs="Arial"/>
        </w:rPr>
        <w:tab/>
        <w:t xml:space="preserve">        </w:t>
      </w:r>
      <w:r w:rsidR="00080084">
        <w:rPr>
          <w:rFonts w:ascii="Arial" w:hAnsi="Arial" w:cs="Arial"/>
        </w:rPr>
        <w:tab/>
      </w:r>
      <w:r w:rsidRPr="00216A56">
        <w:rPr>
          <w:rFonts w:ascii="Arial" w:hAnsi="Arial" w:cs="Arial"/>
        </w:rPr>
        <w:t>New Mexico Solutions</w:t>
      </w:r>
    </w:p>
    <w:p w:rsidR="008E4576" w:rsidRDefault="008E4576" w:rsidP="00216A56">
      <w:pPr>
        <w:pStyle w:val="NoSpacing"/>
        <w:ind w:left="-432" w:right="-432"/>
        <w:rPr>
          <w:rFonts w:ascii="Arial" w:hAnsi="Arial" w:cs="Arial"/>
        </w:rPr>
      </w:pPr>
      <w:r>
        <w:rPr>
          <w:rFonts w:ascii="Arial" w:hAnsi="Arial" w:cs="Arial"/>
        </w:rPr>
        <w:t>Coty Maxwell</w:t>
      </w:r>
      <w:r>
        <w:rPr>
          <w:rFonts w:ascii="Arial" w:hAnsi="Arial" w:cs="Arial"/>
        </w:rPr>
        <w:tab/>
      </w:r>
      <w:r>
        <w:rPr>
          <w:rFonts w:ascii="Arial" w:hAnsi="Arial" w:cs="Arial"/>
        </w:rPr>
        <w:tab/>
      </w:r>
      <w:r>
        <w:rPr>
          <w:rFonts w:ascii="Arial" w:hAnsi="Arial" w:cs="Arial"/>
        </w:rPr>
        <w:tab/>
        <w:t xml:space="preserve">        </w:t>
      </w:r>
      <w:r w:rsidR="00080084">
        <w:rPr>
          <w:rFonts w:ascii="Arial" w:hAnsi="Arial" w:cs="Arial"/>
        </w:rPr>
        <w:tab/>
      </w:r>
      <w:r>
        <w:rPr>
          <w:rFonts w:ascii="Arial" w:hAnsi="Arial" w:cs="Arial"/>
        </w:rPr>
        <w:t>Crisis Intervention Division</w:t>
      </w:r>
    </w:p>
    <w:p w:rsidR="008E4576" w:rsidRDefault="008E4576" w:rsidP="00216A56">
      <w:pPr>
        <w:pStyle w:val="NoSpacing"/>
        <w:ind w:left="-432" w:right="-432"/>
        <w:rPr>
          <w:rFonts w:ascii="Arial" w:hAnsi="Arial" w:cs="Arial"/>
        </w:rPr>
      </w:pPr>
      <w:r>
        <w:rPr>
          <w:rFonts w:ascii="Arial" w:hAnsi="Arial" w:cs="Arial"/>
        </w:rPr>
        <w:t>Mary Perez</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080084">
        <w:rPr>
          <w:rFonts w:ascii="Arial" w:hAnsi="Arial" w:cs="Arial"/>
        </w:rPr>
        <w:tab/>
      </w:r>
      <w:r>
        <w:rPr>
          <w:rFonts w:ascii="Arial" w:hAnsi="Arial" w:cs="Arial"/>
        </w:rPr>
        <w:t>UNM Psychiatry &amp; Behavioral Sciences</w:t>
      </w:r>
    </w:p>
    <w:p w:rsidR="008E4576" w:rsidRDefault="008E4576" w:rsidP="00216A56">
      <w:pPr>
        <w:pStyle w:val="NoSpacing"/>
        <w:ind w:left="-432" w:right="-432"/>
        <w:rPr>
          <w:rFonts w:ascii="Arial" w:hAnsi="Arial" w:cs="Arial"/>
        </w:rPr>
      </w:pPr>
      <w:r>
        <w:rPr>
          <w:rFonts w:ascii="Arial" w:hAnsi="Arial" w:cs="Arial"/>
        </w:rPr>
        <w:t>Dr</w:t>
      </w:r>
      <w:r w:rsidR="001B613D">
        <w:rPr>
          <w:rFonts w:ascii="Arial" w:hAnsi="Arial" w:cs="Arial"/>
        </w:rPr>
        <w:t>. Rosenbaum</w:t>
      </w:r>
      <w:r w:rsidR="001B613D">
        <w:rPr>
          <w:rFonts w:ascii="Arial" w:hAnsi="Arial" w:cs="Arial"/>
        </w:rPr>
        <w:tab/>
      </w:r>
      <w:r w:rsidR="001B613D">
        <w:rPr>
          <w:rFonts w:ascii="Arial" w:hAnsi="Arial" w:cs="Arial"/>
        </w:rPr>
        <w:tab/>
      </w:r>
      <w:r w:rsidR="001B613D">
        <w:rPr>
          <w:rFonts w:ascii="Arial" w:hAnsi="Arial" w:cs="Arial"/>
        </w:rPr>
        <w:tab/>
        <w:t xml:space="preserve">        </w:t>
      </w:r>
      <w:r w:rsidR="00080084">
        <w:rPr>
          <w:rFonts w:ascii="Arial" w:hAnsi="Arial" w:cs="Arial"/>
        </w:rPr>
        <w:tab/>
      </w:r>
      <w:r w:rsidR="001B613D">
        <w:rPr>
          <w:rFonts w:ascii="Arial" w:hAnsi="Arial" w:cs="Arial"/>
        </w:rPr>
        <w:t>APD Behavioral Science Services</w:t>
      </w:r>
    </w:p>
    <w:p w:rsidR="008E4576" w:rsidRPr="00216A56" w:rsidRDefault="00080084" w:rsidP="00216A56">
      <w:pPr>
        <w:pStyle w:val="NoSpacing"/>
        <w:ind w:left="-432" w:right="-432"/>
        <w:rPr>
          <w:rFonts w:ascii="Arial" w:hAnsi="Arial" w:cs="Arial"/>
        </w:rPr>
      </w:pPr>
      <w:r>
        <w:rPr>
          <w:rFonts w:ascii="Arial" w:hAnsi="Arial" w:cs="Arial"/>
        </w:rPr>
        <w:t xml:space="preserve">Betty </w:t>
      </w:r>
      <w:proofErr w:type="spellStart"/>
      <w:r>
        <w:rPr>
          <w:rFonts w:ascii="Arial" w:hAnsi="Arial" w:cs="Arial"/>
        </w:rPr>
        <w:t>Whiton</w:t>
      </w:r>
      <w:proofErr w:type="spellEnd"/>
      <w:r>
        <w:rPr>
          <w:rFonts w:ascii="Arial" w:hAnsi="Arial" w:cs="Arial"/>
        </w:rPr>
        <w:tab/>
      </w:r>
      <w:r>
        <w:rPr>
          <w:rFonts w:ascii="Arial" w:hAnsi="Arial" w:cs="Arial"/>
        </w:rPr>
        <w:tab/>
      </w:r>
      <w:r>
        <w:rPr>
          <w:rFonts w:ascii="Arial" w:hAnsi="Arial" w:cs="Arial"/>
        </w:rPr>
        <w:tab/>
        <w:t xml:space="preserve">        </w:t>
      </w:r>
      <w:r>
        <w:rPr>
          <w:rFonts w:ascii="Arial" w:hAnsi="Arial" w:cs="Arial"/>
        </w:rPr>
        <w:tab/>
        <w:t xml:space="preserve">NAMI </w:t>
      </w:r>
    </w:p>
    <w:p w:rsidR="002263FB" w:rsidRPr="00216A56" w:rsidRDefault="002263FB" w:rsidP="00216A56">
      <w:pPr>
        <w:pStyle w:val="NoSpacing"/>
        <w:ind w:left="-432" w:right="-432"/>
        <w:rPr>
          <w:rFonts w:cstheme="minorHAnsi"/>
          <w:b/>
          <w:u w:val="single"/>
        </w:rPr>
      </w:pPr>
    </w:p>
    <w:p w:rsidR="00B969A8" w:rsidRPr="00216A56" w:rsidRDefault="00B969A8" w:rsidP="00216A56">
      <w:pPr>
        <w:pStyle w:val="NoSpacing"/>
        <w:ind w:left="-432" w:right="-432"/>
        <w:rPr>
          <w:rFonts w:cstheme="minorHAnsi"/>
          <w:b/>
          <w:u w:val="single"/>
        </w:rPr>
      </w:pPr>
      <w:r w:rsidRPr="00D22637">
        <w:rPr>
          <w:rFonts w:cstheme="minorHAnsi"/>
          <w:b/>
          <w:u w:val="single"/>
        </w:rPr>
        <w:t>Introduction to MHRAC</w:t>
      </w:r>
    </w:p>
    <w:p w:rsidR="00B969A8" w:rsidRPr="00216A56" w:rsidRDefault="00B969A8" w:rsidP="00216A56">
      <w:pPr>
        <w:spacing w:after="0" w:line="240" w:lineRule="auto"/>
        <w:ind w:left="-432" w:right="-432"/>
        <w:jc w:val="both"/>
        <w:rPr>
          <w:rFonts w:cstheme="minorHAnsi"/>
        </w:rPr>
      </w:pPr>
      <w:r w:rsidRPr="00216A56">
        <w:rPr>
          <w:rFonts w:cstheme="minorHAnsi"/>
        </w:rPr>
        <w:t xml:space="preserve">The Mental Health Response Advisory Committee </w:t>
      </w:r>
      <w:r w:rsidR="007B2F84" w:rsidRPr="00216A56">
        <w:rPr>
          <w:rFonts w:cstheme="minorHAnsi"/>
        </w:rPr>
        <w:t xml:space="preserve">(MHRAC) </w:t>
      </w:r>
      <w:r w:rsidRPr="00216A56">
        <w:rPr>
          <w:rFonts w:cstheme="minorHAnsi"/>
        </w:rPr>
        <w:t xml:space="preserve">was created by the Court Approved Settlement Agreement (CASA). We’ve been around since day one and have a focus on three areas, resources, </w:t>
      </w:r>
      <w:r w:rsidR="00227AD7" w:rsidRPr="00216A56">
        <w:rPr>
          <w:rFonts w:cstheme="minorHAnsi"/>
        </w:rPr>
        <w:t xml:space="preserve">and </w:t>
      </w:r>
      <w:r w:rsidRPr="00216A56">
        <w:rPr>
          <w:rFonts w:cstheme="minorHAnsi"/>
        </w:rPr>
        <w:t xml:space="preserve">resources being available to access different things within the city that APD and first responders can use as it impacts </w:t>
      </w:r>
      <w:proofErr w:type="gramStart"/>
      <w:r w:rsidRPr="00216A56">
        <w:rPr>
          <w:rFonts w:cstheme="minorHAnsi"/>
        </w:rPr>
        <w:t>homelessness</w:t>
      </w:r>
      <w:proofErr w:type="gramEnd"/>
      <w:r w:rsidRPr="00216A56">
        <w:rPr>
          <w:rFonts w:cstheme="minorHAnsi"/>
        </w:rPr>
        <w:t xml:space="preserve"> and mental health issues. We are also involved in training and policy; training is one of those things we made a tremendous impact </w:t>
      </w:r>
      <w:r w:rsidR="00203279" w:rsidRPr="00216A56">
        <w:rPr>
          <w:rFonts w:cstheme="minorHAnsi"/>
        </w:rPr>
        <w:t>o</w:t>
      </w:r>
      <w:r w:rsidRPr="00216A56">
        <w:rPr>
          <w:rFonts w:cstheme="minorHAnsi"/>
        </w:rPr>
        <w:t>n. As far as the training that is</w:t>
      </w:r>
      <w:r w:rsidR="00B92AA8" w:rsidRPr="00216A56">
        <w:rPr>
          <w:rFonts w:cstheme="minorHAnsi"/>
        </w:rPr>
        <w:t xml:space="preserve"> offered. </w:t>
      </w:r>
      <w:r w:rsidRPr="00216A56">
        <w:rPr>
          <w:rFonts w:cstheme="minorHAnsi"/>
        </w:rPr>
        <w:t xml:space="preserve">Policies are one of those things where the MHRAC is involved with assisting in writing and approving and recommending policy as it relates again to the narrow focus; we think narrow, but sometimes it gets pretty </w:t>
      </w:r>
      <w:r w:rsidR="00284BB5" w:rsidRPr="00216A56">
        <w:rPr>
          <w:rFonts w:cstheme="minorHAnsi"/>
        </w:rPr>
        <w:t>wide-focused</w:t>
      </w:r>
      <w:r w:rsidRPr="00216A56">
        <w:rPr>
          <w:rFonts w:cstheme="minorHAnsi"/>
        </w:rPr>
        <w:t xml:space="preserve"> on how law enforcement interacts with those experiencing homelessness and those experiencing a mental health crisis.</w:t>
      </w:r>
    </w:p>
    <w:p w:rsidR="008105B0" w:rsidRPr="00216A56" w:rsidRDefault="008105B0" w:rsidP="00216A56">
      <w:pPr>
        <w:spacing w:after="0" w:line="240" w:lineRule="auto"/>
        <w:ind w:left="-432" w:right="-432"/>
        <w:jc w:val="both"/>
        <w:rPr>
          <w:rFonts w:cstheme="minorHAnsi"/>
        </w:rPr>
      </w:pPr>
    </w:p>
    <w:p w:rsidR="00C407CC" w:rsidRPr="00216A56" w:rsidRDefault="00AE50DC" w:rsidP="00216A56">
      <w:pPr>
        <w:spacing w:after="0" w:line="240" w:lineRule="auto"/>
        <w:ind w:left="-432" w:right="-432"/>
        <w:rPr>
          <w:rFonts w:eastAsia="Calibri" w:cstheme="minorHAnsi"/>
          <w:b/>
          <w:u w:val="single"/>
        </w:rPr>
      </w:pPr>
      <w:r w:rsidRPr="00D22637">
        <w:rPr>
          <w:rFonts w:eastAsia="Calibri" w:cstheme="minorHAnsi"/>
          <w:b/>
          <w:u w:val="single"/>
        </w:rPr>
        <w:t>Roll Call</w:t>
      </w:r>
    </w:p>
    <w:p w:rsidR="00C407CC" w:rsidRPr="00216A56" w:rsidRDefault="007B3EC6" w:rsidP="00216A56">
      <w:pPr>
        <w:spacing w:after="0" w:line="240" w:lineRule="auto"/>
        <w:ind w:left="-432" w:right="-432"/>
        <w:jc w:val="both"/>
        <w:rPr>
          <w:rFonts w:cstheme="minorHAnsi"/>
        </w:rPr>
      </w:pPr>
      <w:r>
        <w:rPr>
          <w:rFonts w:cstheme="minorHAnsi"/>
        </w:rPr>
        <w:t>There were ten</w:t>
      </w:r>
      <w:r w:rsidR="00DA31A1">
        <w:rPr>
          <w:rFonts w:cstheme="minorHAnsi"/>
        </w:rPr>
        <w:t xml:space="preserve"> (</w:t>
      </w:r>
      <w:r>
        <w:rPr>
          <w:rFonts w:cstheme="minorHAnsi"/>
        </w:rPr>
        <w:t>10</w:t>
      </w:r>
      <w:r w:rsidR="005F1AAA" w:rsidRPr="00216A56">
        <w:rPr>
          <w:rFonts w:cstheme="minorHAnsi"/>
        </w:rPr>
        <w:t>)</w:t>
      </w:r>
      <w:r w:rsidR="00771FA9">
        <w:rPr>
          <w:rFonts w:cstheme="minorHAnsi"/>
        </w:rPr>
        <w:t xml:space="preserve"> </w:t>
      </w:r>
      <w:r w:rsidR="00C407CC" w:rsidRPr="00216A56">
        <w:rPr>
          <w:rFonts w:cstheme="minorHAnsi"/>
        </w:rPr>
        <w:t>Board M</w:t>
      </w:r>
      <w:r>
        <w:rPr>
          <w:rFonts w:cstheme="minorHAnsi"/>
        </w:rPr>
        <w:t>embers present, seven (7</w:t>
      </w:r>
      <w:r w:rsidR="00F75462">
        <w:rPr>
          <w:rFonts w:cstheme="minorHAnsi"/>
        </w:rPr>
        <w:t>)</w:t>
      </w:r>
      <w:r w:rsidR="00771FA9">
        <w:rPr>
          <w:rFonts w:cstheme="minorHAnsi"/>
        </w:rPr>
        <w:t xml:space="preserve"> are MHRAC members,</w:t>
      </w:r>
      <w:r w:rsidR="00472019" w:rsidRPr="00216A56">
        <w:rPr>
          <w:rFonts w:cstheme="minorHAnsi"/>
        </w:rPr>
        <w:t xml:space="preserve"> </w:t>
      </w:r>
      <w:r w:rsidR="00771FA9">
        <w:rPr>
          <w:rFonts w:cstheme="minorHAnsi"/>
        </w:rPr>
        <w:t xml:space="preserve">and three </w:t>
      </w:r>
      <w:r w:rsidR="00F75462">
        <w:rPr>
          <w:rFonts w:cstheme="minorHAnsi"/>
        </w:rPr>
        <w:t xml:space="preserve">(3) </w:t>
      </w:r>
      <w:r w:rsidR="00771FA9">
        <w:rPr>
          <w:rFonts w:cstheme="minorHAnsi"/>
        </w:rPr>
        <w:t xml:space="preserve">are </w:t>
      </w:r>
      <w:r w:rsidR="00D22637">
        <w:rPr>
          <w:rFonts w:cstheme="minorHAnsi"/>
        </w:rPr>
        <w:t>representatives</w:t>
      </w:r>
      <w:r w:rsidR="00771FA9">
        <w:rPr>
          <w:rFonts w:cstheme="minorHAnsi"/>
        </w:rPr>
        <w:t>. Chief Ortiz</w:t>
      </w:r>
      <w:r w:rsidR="00472019" w:rsidRPr="00216A56">
        <w:rPr>
          <w:rFonts w:cstheme="minorHAnsi"/>
        </w:rPr>
        <w:t xml:space="preserve"> was a </w:t>
      </w:r>
      <w:r w:rsidR="00E0150B" w:rsidRPr="00216A56">
        <w:rPr>
          <w:rFonts w:cstheme="minorHAnsi"/>
        </w:rPr>
        <w:t xml:space="preserve">representative for </w:t>
      </w:r>
      <w:r w:rsidR="00771FA9">
        <w:rPr>
          <w:rFonts w:cstheme="minorHAnsi"/>
        </w:rPr>
        <w:t>Chief Jaramillo, L</w:t>
      </w:r>
      <w:r w:rsidR="00F75462">
        <w:rPr>
          <w:rFonts w:cstheme="minorHAnsi"/>
        </w:rPr>
        <w:t xml:space="preserve">ieutenant </w:t>
      </w:r>
      <w:r w:rsidR="00771FA9">
        <w:rPr>
          <w:rFonts w:cstheme="minorHAnsi"/>
        </w:rPr>
        <w:t xml:space="preserve">Gonzales was </w:t>
      </w:r>
      <w:r w:rsidR="00F75462">
        <w:rPr>
          <w:rFonts w:cstheme="minorHAnsi"/>
        </w:rPr>
        <w:t xml:space="preserve">a </w:t>
      </w:r>
      <w:r w:rsidR="00771FA9">
        <w:rPr>
          <w:rFonts w:cstheme="minorHAnsi"/>
        </w:rPr>
        <w:t>representative for C</w:t>
      </w:r>
      <w:r w:rsidR="00F75462">
        <w:rPr>
          <w:rFonts w:cstheme="minorHAnsi"/>
        </w:rPr>
        <w:t>ommander</w:t>
      </w:r>
      <w:r w:rsidR="00771FA9">
        <w:rPr>
          <w:rFonts w:cstheme="minorHAnsi"/>
        </w:rPr>
        <w:t xml:space="preserve"> Dietzel, and Joshua Reeves was</w:t>
      </w:r>
      <w:r w:rsidR="00F75462">
        <w:rPr>
          <w:rFonts w:cstheme="minorHAnsi"/>
        </w:rPr>
        <w:t xml:space="preserve"> a</w:t>
      </w:r>
      <w:r w:rsidR="00771FA9">
        <w:rPr>
          <w:rFonts w:cstheme="minorHAnsi"/>
        </w:rPr>
        <w:t xml:space="preserve"> Representative for Mariela Ruiz-Angel </w:t>
      </w:r>
      <w:r w:rsidR="006E6E86" w:rsidRPr="00216A56">
        <w:rPr>
          <w:rFonts w:cstheme="minorHAnsi"/>
        </w:rPr>
        <w:t>(names listed above)</w:t>
      </w:r>
      <w:r w:rsidR="00771FA9">
        <w:rPr>
          <w:rFonts w:cstheme="minorHAnsi"/>
        </w:rPr>
        <w:t>.</w:t>
      </w:r>
    </w:p>
    <w:p w:rsidR="00C407CC" w:rsidRPr="00216A56" w:rsidRDefault="00C407CC" w:rsidP="00216A56">
      <w:pPr>
        <w:spacing w:after="0" w:line="240" w:lineRule="auto"/>
        <w:ind w:left="-432" w:right="-432"/>
        <w:rPr>
          <w:rFonts w:eastAsia="Calibri" w:cstheme="minorHAnsi"/>
          <w:b/>
          <w:u w:val="single"/>
        </w:rPr>
      </w:pPr>
    </w:p>
    <w:p w:rsidR="00B57FED" w:rsidRPr="00216A56" w:rsidRDefault="002B3352" w:rsidP="00216A56">
      <w:pPr>
        <w:spacing w:after="0" w:line="240" w:lineRule="auto"/>
        <w:ind w:left="-432" w:right="-432"/>
        <w:rPr>
          <w:rFonts w:eastAsia="Calibri" w:cstheme="minorHAnsi"/>
          <w:b/>
          <w:u w:val="single"/>
        </w:rPr>
      </w:pPr>
      <w:r w:rsidRPr="00D22637">
        <w:rPr>
          <w:rFonts w:eastAsia="Calibri" w:cstheme="minorHAnsi"/>
          <w:b/>
          <w:u w:val="single"/>
        </w:rPr>
        <w:t>Welcome F</w:t>
      </w:r>
      <w:r w:rsidR="005C51E0" w:rsidRPr="00D22637">
        <w:rPr>
          <w:rFonts w:eastAsia="Calibri" w:cstheme="minorHAnsi"/>
          <w:b/>
          <w:u w:val="single"/>
        </w:rPr>
        <w:t>irst</w:t>
      </w:r>
      <w:r w:rsidR="00D10C31" w:rsidRPr="00D22637">
        <w:rPr>
          <w:rFonts w:eastAsia="Calibri" w:cstheme="minorHAnsi"/>
          <w:b/>
          <w:u w:val="single"/>
        </w:rPr>
        <w:t>-</w:t>
      </w:r>
      <w:r w:rsidRPr="00D22637">
        <w:rPr>
          <w:rFonts w:eastAsia="Calibri" w:cstheme="minorHAnsi"/>
          <w:b/>
          <w:u w:val="single"/>
        </w:rPr>
        <w:t>Time G</w:t>
      </w:r>
      <w:r w:rsidR="005C51E0" w:rsidRPr="00D22637">
        <w:rPr>
          <w:rFonts w:eastAsia="Calibri" w:cstheme="minorHAnsi"/>
          <w:b/>
          <w:u w:val="single"/>
        </w:rPr>
        <w:t>uests</w:t>
      </w:r>
    </w:p>
    <w:p w:rsidR="00E123D4" w:rsidRDefault="0012479F" w:rsidP="00216A56">
      <w:pPr>
        <w:spacing w:after="0" w:line="240" w:lineRule="auto"/>
        <w:ind w:left="-432" w:right="-432"/>
        <w:rPr>
          <w:rFonts w:eastAsia="Calibri" w:cstheme="minorHAnsi"/>
        </w:rPr>
      </w:pPr>
      <w:r>
        <w:rPr>
          <w:rFonts w:eastAsia="Calibri" w:cstheme="minorHAnsi"/>
        </w:rPr>
        <w:t xml:space="preserve">Victor Olvera – New Home Visit Detective for the </w:t>
      </w:r>
      <w:r w:rsidR="00D22637">
        <w:rPr>
          <w:rFonts w:eastAsia="Calibri" w:cstheme="minorHAnsi"/>
        </w:rPr>
        <w:t xml:space="preserve">APD </w:t>
      </w:r>
      <w:r>
        <w:rPr>
          <w:rFonts w:eastAsia="Calibri" w:cstheme="minorHAnsi"/>
        </w:rPr>
        <w:t>Crisis Intervention Division</w:t>
      </w:r>
    </w:p>
    <w:p w:rsidR="00B17D63" w:rsidRPr="00216A56" w:rsidRDefault="0012479F" w:rsidP="00216A56">
      <w:pPr>
        <w:spacing w:after="0" w:line="240" w:lineRule="auto"/>
        <w:ind w:left="-432" w:right="-432"/>
        <w:rPr>
          <w:rFonts w:eastAsia="Calibri" w:cstheme="minorHAnsi"/>
        </w:rPr>
      </w:pPr>
      <w:r>
        <w:rPr>
          <w:rFonts w:eastAsia="Calibri" w:cstheme="minorHAnsi"/>
        </w:rPr>
        <w:t>Josh Sprunger – Molina Health Care</w:t>
      </w:r>
    </w:p>
    <w:p w:rsidR="002D7CDA" w:rsidRPr="00216A56" w:rsidRDefault="002D7CDA" w:rsidP="00216A56">
      <w:pPr>
        <w:spacing w:after="0" w:line="240" w:lineRule="auto"/>
        <w:ind w:left="-432" w:right="-432"/>
        <w:rPr>
          <w:rFonts w:eastAsia="Calibri" w:cstheme="minorHAnsi"/>
        </w:rPr>
      </w:pPr>
    </w:p>
    <w:p w:rsidR="00816851" w:rsidRPr="00D22637" w:rsidRDefault="002B3352" w:rsidP="00216A56">
      <w:pPr>
        <w:spacing w:after="0" w:line="240" w:lineRule="auto"/>
        <w:ind w:left="-432" w:right="-432"/>
        <w:rPr>
          <w:rFonts w:eastAsia="Calibri" w:cstheme="minorHAnsi"/>
          <w:b/>
          <w:u w:val="single"/>
        </w:rPr>
      </w:pPr>
      <w:r w:rsidRPr="00D22637">
        <w:rPr>
          <w:rFonts w:eastAsia="Calibri" w:cstheme="minorHAnsi"/>
          <w:b/>
          <w:u w:val="single"/>
        </w:rPr>
        <w:t>Approval of Meeting M</w:t>
      </w:r>
      <w:r w:rsidR="00486780" w:rsidRPr="00D22637">
        <w:rPr>
          <w:rFonts w:eastAsia="Calibri" w:cstheme="minorHAnsi"/>
          <w:b/>
          <w:u w:val="single"/>
        </w:rPr>
        <w:t>inutes</w:t>
      </w:r>
    </w:p>
    <w:p w:rsidR="001F3EEE" w:rsidRPr="00216A56" w:rsidRDefault="0033711C" w:rsidP="00216A56">
      <w:pPr>
        <w:spacing w:after="0" w:line="240" w:lineRule="auto"/>
        <w:ind w:left="-432" w:right="-432"/>
        <w:rPr>
          <w:rFonts w:eastAsia="Calibri" w:cstheme="minorHAnsi"/>
        </w:rPr>
      </w:pPr>
      <w:r w:rsidRPr="00D22637">
        <w:rPr>
          <w:rFonts w:eastAsia="Calibri" w:cstheme="minorHAnsi"/>
        </w:rPr>
        <w:t>1</w:t>
      </w:r>
      <w:r w:rsidRPr="00D22637">
        <w:rPr>
          <w:rFonts w:eastAsia="Calibri" w:cstheme="minorHAnsi"/>
          <w:vertAlign w:val="superscript"/>
        </w:rPr>
        <w:t>st</w:t>
      </w:r>
      <w:r w:rsidRPr="00D22637">
        <w:rPr>
          <w:rFonts w:eastAsia="Calibri" w:cstheme="minorHAnsi"/>
        </w:rPr>
        <w:t xml:space="preserve"> Motion</w:t>
      </w:r>
      <w:r w:rsidR="00486780" w:rsidRPr="00D22637">
        <w:rPr>
          <w:rFonts w:eastAsia="Calibri" w:cstheme="minorHAnsi"/>
        </w:rPr>
        <w:t xml:space="preserve"> –</w:t>
      </w:r>
      <w:r w:rsidR="005F1AAA" w:rsidRPr="00D22637">
        <w:rPr>
          <w:rFonts w:eastAsia="Calibri" w:cstheme="minorHAnsi"/>
        </w:rPr>
        <w:t xml:space="preserve"> </w:t>
      </w:r>
      <w:r w:rsidR="00F75462" w:rsidRPr="00D22637">
        <w:rPr>
          <w:rFonts w:eastAsia="Calibri" w:cstheme="minorHAnsi"/>
        </w:rPr>
        <w:t>David Ley</w:t>
      </w:r>
    </w:p>
    <w:p w:rsidR="00C33EAE" w:rsidRPr="00216A56" w:rsidRDefault="00486780" w:rsidP="00216A56">
      <w:pPr>
        <w:spacing w:after="0" w:line="240" w:lineRule="auto"/>
        <w:ind w:left="-432" w:right="-432"/>
        <w:rPr>
          <w:rFonts w:eastAsia="Calibri" w:cstheme="minorHAnsi"/>
        </w:rPr>
      </w:pPr>
      <w:r w:rsidRPr="00216A56">
        <w:rPr>
          <w:rFonts w:eastAsia="Calibri" w:cstheme="minorHAnsi"/>
        </w:rPr>
        <w:t>2</w:t>
      </w:r>
      <w:r w:rsidRPr="00216A56">
        <w:rPr>
          <w:rFonts w:eastAsia="Calibri" w:cstheme="minorHAnsi"/>
          <w:vertAlign w:val="superscript"/>
        </w:rPr>
        <w:t>nd</w:t>
      </w:r>
      <w:r w:rsidR="0055044B" w:rsidRPr="00216A56">
        <w:rPr>
          <w:rFonts w:eastAsia="Calibri" w:cstheme="minorHAnsi"/>
        </w:rPr>
        <w:t xml:space="preserve"> Motion – </w:t>
      </w:r>
      <w:r w:rsidR="00F75462">
        <w:rPr>
          <w:rFonts w:eastAsia="Calibri" w:cstheme="minorHAnsi"/>
        </w:rPr>
        <w:t>Paula Burton</w:t>
      </w:r>
    </w:p>
    <w:p w:rsidR="009A3E92" w:rsidRPr="00216A56" w:rsidRDefault="00E03CD7" w:rsidP="00216A56">
      <w:pPr>
        <w:spacing w:after="0" w:line="240" w:lineRule="auto"/>
        <w:ind w:left="-432" w:right="-432"/>
        <w:rPr>
          <w:rFonts w:eastAsia="Calibri" w:cstheme="minorHAnsi"/>
        </w:rPr>
      </w:pPr>
      <w:r w:rsidRPr="00216A56">
        <w:rPr>
          <w:rFonts w:eastAsia="Calibri" w:cstheme="minorHAnsi"/>
        </w:rPr>
        <w:t>Minutes from the</w:t>
      </w:r>
      <w:r w:rsidR="00F75462">
        <w:rPr>
          <w:rFonts w:eastAsia="Calibri" w:cstheme="minorHAnsi"/>
        </w:rPr>
        <w:t xml:space="preserve"> April</w:t>
      </w:r>
      <w:r w:rsidRPr="00216A56">
        <w:rPr>
          <w:rFonts w:eastAsia="Calibri" w:cstheme="minorHAnsi"/>
        </w:rPr>
        <w:t xml:space="preserve"> </w:t>
      </w:r>
      <w:r w:rsidR="003E7F0C" w:rsidRPr="00216A56">
        <w:rPr>
          <w:rFonts w:eastAsia="Calibri" w:cstheme="minorHAnsi"/>
        </w:rPr>
        <w:t>2023</w:t>
      </w:r>
      <w:r w:rsidR="00DB7007" w:rsidRPr="00216A56">
        <w:rPr>
          <w:rFonts w:eastAsia="Calibri" w:cstheme="minorHAnsi"/>
        </w:rPr>
        <w:t xml:space="preserve"> </w:t>
      </w:r>
      <w:r w:rsidR="00176B13" w:rsidRPr="00216A56">
        <w:rPr>
          <w:rFonts w:eastAsia="Calibri" w:cstheme="minorHAnsi"/>
        </w:rPr>
        <w:t>meeting were</w:t>
      </w:r>
      <w:r w:rsidR="007F7D81" w:rsidRPr="00216A56">
        <w:rPr>
          <w:rFonts w:eastAsia="Calibri" w:cstheme="minorHAnsi"/>
        </w:rPr>
        <w:t xml:space="preserve"> approved</w:t>
      </w:r>
      <w:r w:rsidR="00DB7007" w:rsidRPr="00216A56">
        <w:rPr>
          <w:rFonts w:eastAsia="Calibri" w:cstheme="minorHAnsi"/>
        </w:rPr>
        <w:t>.</w:t>
      </w:r>
    </w:p>
    <w:p w:rsidR="00F2190F" w:rsidRPr="00216A56" w:rsidRDefault="00F2190F" w:rsidP="00216A56">
      <w:pPr>
        <w:spacing w:after="0" w:line="240" w:lineRule="auto"/>
        <w:ind w:left="-432" w:right="-432"/>
        <w:rPr>
          <w:rFonts w:eastAsia="Calibri" w:cstheme="minorHAnsi"/>
          <w:b/>
          <w:u w:val="single"/>
        </w:rPr>
      </w:pPr>
    </w:p>
    <w:p w:rsidR="00A74CB9" w:rsidRPr="00216A56" w:rsidRDefault="009A3E92" w:rsidP="00216A56">
      <w:pPr>
        <w:spacing w:after="0" w:line="240" w:lineRule="auto"/>
        <w:ind w:left="-432" w:right="-432"/>
        <w:rPr>
          <w:rFonts w:eastAsia="Calibri" w:cstheme="minorHAnsi"/>
          <w:b/>
          <w:u w:val="single"/>
        </w:rPr>
      </w:pPr>
      <w:r w:rsidRPr="00D22637">
        <w:rPr>
          <w:rFonts w:eastAsia="Calibri" w:cstheme="minorHAnsi"/>
          <w:b/>
          <w:u w:val="single"/>
        </w:rPr>
        <w:t>Public Comment</w:t>
      </w:r>
      <w:r w:rsidRPr="00216A56">
        <w:rPr>
          <w:rFonts w:eastAsia="Calibri" w:cstheme="minorHAnsi"/>
          <w:b/>
          <w:u w:val="single"/>
        </w:rPr>
        <w:t xml:space="preserve"> </w:t>
      </w:r>
    </w:p>
    <w:p w:rsidR="008178C9" w:rsidRPr="00216A56" w:rsidRDefault="002A60EE" w:rsidP="00216A56">
      <w:pPr>
        <w:spacing w:after="0" w:line="240" w:lineRule="auto"/>
        <w:ind w:left="-432" w:right="-432"/>
        <w:rPr>
          <w:rFonts w:eastAsia="Calibri" w:cstheme="minorHAnsi"/>
        </w:rPr>
      </w:pPr>
      <w:r w:rsidRPr="00216A56">
        <w:rPr>
          <w:rFonts w:eastAsia="Calibri" w:cstheme="minorHAnsi"/>
        </w:rPr>
        <w:t>No public comment</w:t>
      </w:r>
    </w:p>
    <w:p w:rsidR="009850AD" w:rsidRPr="00216A56" w:rsidRDefault="009850AD" w:rsidP="00216A56">
      <w:pPr>
        <w:spacing w:after="0" w:line="240" w:lineRule="auto"/>
        <w:ind w:left="-432" w:right="-432"/>
        <w:rPr>
          <w:rFonts w:eastAsia="Calibri" w:cstheme="minorHAnsi"/>
          <w:b/>
          <w:u w:val="single"/>
        </w:rPr>
      </w:pPr>
    </w:p>
    <w:p w:rsidR="0012479F" w:rsidRDefault="0012479F" w:rsidP="00216A56">
      <w:pPr>
        <w:spacing w:after="0" w:line="240" w:lineRule="auto"/>
        <w:ind w:left="-432" w:right="-432"/>
        <w:rPr>
          <w:rFonts w:eastAsia="Calibri" w:cstheme="minorHAnsi"/>
          <w:b/>
          <w:u w:val="single"/>
        </w:rPr>
      </w:pPr>
    </w:p>
    <w:p w:rsidR="009850AD" w:rsidRPr="00216A56" w:rsidRDefault="00E20529" w:rsidP="00216A56">
      <w:pPr>
        <w:spacing w:after="0" w:line="240" w:lineRule="auto"/>
        <w:ind w:left="-432" w:right="-432"/>
        <w:rPr>
          <w:rFonts w:eastAsia="Calibri" w:cstheme="minorHAnsi"/>
          <w:b/>
          <w:u w:val="single"/>
        </w:rPr>
      </w:pPr>
      <w:r w:rsidRPr="00D22637">
        <w:rPr>
          <w:rFonts w:eastAsia="Calibri" w:cstheme="minorHAnsi"/>
          <w:b/>
          <w:u w:val="single"/>
        </w:rPr>
        <w:lastRenderedPageBreak/>
        <w:t>Nomination of New Board M</w:t>
      </w:r>
      <w:r w:rsidR="00F745A7" w:rsidRPr="00D22637">
        <w:rPr>
          <w:rFonts w:eastAsia="Calibri" w:cstheme="minorHAnsi"/>
          <w:b/>
          <w:u w:val="single"/>
        </w:rPr>
        <w:t>embers, if any, Rachel/Max</w:t>
      </w:r>
    </w:p>
    <w:p w:rsidR="00B0354C" w:rsidRDefault="001C723A" w:rsidP="00B0354C">
      <w:pPr>
        <w:spacing w:after="0" w:line="240" w:lineRule="auto"/>
        <w:ind w:left="-432" w:right="-432"/>
        <w:jc w:val="both"/>
        <w:rPr>
          <w:rFonts w:eastAsia="Calibri" w:cstheme="minorHAnsi"/>
        </w:rPr>
      </w:pPr>
      <w:r w:rsidRPr="00216A56">
        <w:rPr>
          <w:rFonts w:eastAsia="Calibri" w:cstheme="minorHAnsi"/>
        </w:rPr>
        <w:t>No n</w:t>
      </w:r>
      <w:r w:rsidR="00B0354C">
        <w:rPr>
          <w:rFonts w:eastAsia="Calibri" w:cstheme="minorHAnsi"/>
        </w:rPr>
        <w:t>ominations were made this month</w:t>
      </w:r>
    </w:p>
    <w:p w:rsidR="00B0354C" w:rsidRDefault="00B0354C" w:rsidP="00B0354C">
      <w:pPr>
        <w:spacing w:after="0" w:line="240" w:lineRule="auto"/>
        <w:ind w:left="-432" w:right="-432"/>
        <w:jc w:val="both"/>
        <w:rPr>
          <w:rFonts w:eastAsia="Calibri" w:cstheme="minorHAnsi"/>
        </w:rPr>
      </w:pPr>
    </w:p>
    <w:p w:rsidR="00852D66" w:rsidRPr="00B0354C" w:rsidRDefault="008B0339" w:rsidP="00B0354C">
      <w:pPr>
        <w:spacing w:after="0" w:line="240" w:lineRule="auto"/>
        <w:ind w:left="-432" w:right="-432"/>
        <w:jc w:val="both"/>
        <w:rPr>
          <w:rFonts w:eastAsia="Calibri" w:cstheme="minorHAnsi"/>
        </w:rPr>
      </w:pPr>
      <w:r w:rsidRPr="00D22637">
        <w:rPr>
          <w:rFonts w:cstheme="minorHAnsi"/>
          <w:b/>
          <w:u w:val="single"/>
        </w:rPr>
        <w:t xml:space="preserve">Fathom </w:t>
      </w:r>
      <w:r w:rsidR="00C744BC" w:rsidRPr="00D22637">
        <w:rPr>
          <w:rFonts w:cstheme="minorHAnsi"/>
          <w:b/>
          <w:u w:val="single"/>
        </w:rPr>
        <w:t xml:space="preserve">Meeting </w:t>
      </w:r>
      <w:r w:rsidR="007E63DA">
        <w:rPr>
          <w:rFonts w:cstheme="minorHAnsi"/>
          <w:b/>
          <w:u w:val="single"/>
        </w:rPr>
        <w:t xml:space="preserve">AI </w:t>
      </w:r>
      <w:r w:rsidR="00852D66" w:rsidRPr="00D22637">
        <w:rPr>
          <w:rFonts w:cstheme="minorHAnsi"/>
          <w:b/>
          <w:u w:val="single"/>
        </w:rPr>
        <w:t>Summary:</w:t>
      </w:r>
    </w:p>
    <w:p w:rsidR="00B0354C" w:rsidRPr="00B0354C" w:rsidRDefault="00B0354C" w:rsidP="00D22637">
      <w:pPr>
        <w:numPr>
          <w:ilvl w:val="0"/>
          <w:numId w:val="30"/>
        </w:numPr>
        <w:spacing w:before="100" w:beforeAutospacing="1" w:after="100" w:afterAutospacing="1" w:line="240" w:lineRule="auto"/>
        <w:ind w:left="15" w:right="15"/>
        <w:jc w:val="both"/>
        <w:rPr>
          <w:rFonts w:ascii="Times New Roman" w:eastAsia="Times New Roman" w:hAnsi="Times New Roman"/>
        </w:rPr>
      </w:pPr>
      <w:r w:rsidRPr="00B0354C">
        <w:rPr>
          <w:rFonts w:ascii="Times New Roman" w:eastAsia="Times New Roman" w:hAnsi="Times New Roman"/>
        </w:rPr>
        <w:t xml:space="preserve">Joshua </w:t>
      </w:r>
      <w:r w:rsidRPr="00A04F2F">
        <w:rPr>
          <w:rFonts w:ascii="Times New Roman" w:eastAsia="Times New Roman" w:hAnsi="Times New Roman"/>
        </w:rPr>
        <w:t xml:space="preserve">Reeves </w:t>
      </w:r>
      <w:r w:rsidRPr="00B0354C">
        <w:rPr>
          <w:rFonts w:ascii="Times New Roman" w:eastAsia="Times New Roman" w:hAnsi="Times New Roman"/>
        </w:rPr>
        <w:t>gave an update on the expansion of their operations and their plans for refinement in the new fiscal year. He also shared that the director, Mariela, and Chief Medina presented the ACS model at Harvard and received positive feedback, positioning them as a standard for alternative response in public safety. </w:t>
      </w:r>
      <w:r w:rsidRPr="00A04F2F">
        <w:rPr>
          <w:rFonts w:ascii="Times New Roman" w:eastAsia="Times New Roman" w:hAnsi="Times New Roman"/>
        </w:rPr>
        <w:t xml:space="preserve"> </w:t>
      </w:r>
    </w:p>
    <w:p w:rsidR="00B0354C" w:rsidRPr="00B0354C" w:rsidRDefault="00B0354C" w:rsidP="00D22637">
      <w:pPr>
        <w:numPr>
          <w:ilvl w:val="0"/>
          <w:numId w:val="30"/>
        </w:numPr>
        <w:spacing w:before="100" w:beforeAutospacing="1" w:after="100" w:afterAutospacing="1" w:line="240" w:lineRule="auto"/>
        <w:ind w:left="15" w:right="15"/>
        <w:jc w:val="both"/>
        <w:rPr>
          <w:rFonts w:ascii="Times New Roman" w:eastAsia="Times New Roman" w:hAnsi="Times New Roman"/>
        </w:rPr>
      </w:pPr>
      <w:r w:rsidRPr="00A04F2F">
        <w:rPr>
          <w:rFonts w:ascii="Times New Roman" w:eastAsia="Times New Roman" w:hAnsi="Times New Roman"/>
        </w:rPr>
        <w:t>Max</w:t>
      </w:r>
      <w:r w:rsidRPr="00B0354C">
        <w:rPr>
          <w:rFonts w:ascii="Times New Roman" w:eastAsia="Times New Roman" w:hAnsi="Times New Roman"/>
        </w:rPr>
        <w:t>, Joshua</w:t>
      </w:r>
      <w:r w:rsidRPr="00A04F2F">
        <w:rPr>
          <w:rFonts w:ascii="Times New Roman" w:eastAsia="Times New Roman" w:hAnsi="Times New Roman"/>
        </w:rPr>
        <w:t xml:space="preserve"> Reeves</w:t>
      </w:r>
      <w:r w:rsidRPr="00B0354C">
        <w:rPr>
          <w:rFonts w:ascii="Times New Roman" w:eastAsia="Times New Roman" w:hAnsi="Times New Roman"/>
        </w:rPr>
        <w:t>, and David</w:t>
      </w:r>
      <w:r w:rsidRPr="00A04F2F">
        <w:rPr>
          <w:rFonts w:ascii="Times New Roman" w:eastAsia="Times New Roman" w:hAnsi="Times New Roman"/>
        </w:rPr>
        <w:t xml:space="preserve"> Ley</w:t>
      </w:r>
      <w:r w:rsidRPr="00B0354C">
        <w:rPr>
          <w:rFonts w:ascii="Times New Roman" w:eastAsia="Times New Roman" w:hAnsi="Times New Roman"/>
        </w:rPr>
        <w:t xml:space="preserve"> discussed the Albuquerque model and its potential criticisms and suggestions. They also </w:t>
      </w:r>
      <w:r w:rsidR="007653E8">
        <w:rPr>
          <w:rFonts w:ascii="Times New Roman" w:eastAsia="Times New Roman" w:hAnsi="Times New Roman"/>
        </w:rPr>
        <w:t xml:space="preserve">discussed </w:t>
      </w:r>
      <w:r w:rsidRPr="00B0354C">
        <w:rPr>
          <w:rFonts w:ascii="Times New Roman" w:eastAsia="Times New Roman" w:hAnsi="Times New Roman"/>
        </w:rPr>
        <w:t>the challenges and opportunities of expanding the model to include licensed clinicians and the possibility of</w:t>
      </w:r>
      <w:r w:rsidR="007653E8">
        <w:rPr>
          <w:rFonts w:ascii="Times New Roman" w:eastAsia="Times New Roman" w:hAnsi="Times New Roman"/>
        </w:rPr>
        <w:t xml:space="preserve"> seeking Medicaid funding</w:t>
      </w:r>
      <w:r w:rsidRPr="00B0354C">
        <w:rPr>
          <w:rFonts w:ascii="Times New Roman" w:eastAsia="Times New Roman" w:hAnsi="Times New Roman"/>
        </w:rPr>
        <w:t>. </w:t>
      </w:r>
      <w:r w:rsidRPr="00A04F2F">
        <w:rPr>
          <w:rFonts w:ascii="Times New Roman" w:eastAsia="Times New Roman" w:hAnsi="Times New Roman"/>
        </w:rPr>
        <w:t xml:space="preserve"> </w:t>
      </w:r>
    </w:p>
    <w:p w:rsidR="00B0354C" w:rsidRPr="00B0354C" w:rsidRDefault="00B0354C" w:rsidP="00D22637">
      <w:pPr>
        <w:numPr>
          <w:ilvl w:val="0"/>
          <w:numId w:val="30"/>
        </w:numPr>
        <w:spacing w:before="100" w:beforeAutospacing="1" w:after="100" w:afterAutospacing="1" w:line="240" w:lineRule="auto"/>
        <w:ind w:left="15" w:right="15"/>
        <w:jc w:val="both"/>
        <w:rPr>
          <w:rFonts w:ascii="Times New Roman" w:eastAsia="Times New Roman" w:hAnsi="Times New Roman"/>
        </w:rPr>
      </w:pPr>
      <w:r w:rsidRPr="00B0354C">
        <w:rPr>
          <w:rFonts w:ascii="Times New Roman" w:eastAsia="Times New Roman" w:hAnsi="Times New Roman"/>
        </w:rPr>
        <w:t xml:space="preserve">The group discussed various updates and issues, including exploring the implications of separating department and agency, the need for more research on braided funding models, and the departure </w:t>
      </w:r>
      <w:r w:rsidRPr="00A04F2F">
        <w:rPr>
          <w:rFonts w:ascii="Times New Roman" w:eastAsia="Times New Roman" w:hAnsi="Times New Roman"/>
        </w:rPr>
        <w:t>of Dr. Rosenbaum from APD BSS</w:t>
      </w:r>
      <w:r w:rsidRPr="00B0354C">
        <w:rPr>
          <w:rFonts w:ascii="Times New Roman" w:eastAsia="Times New Roman" w:hAnsi="Times New Roman"/>
        </w:rPr>
        <w:t>. They also mentioned an opening for a clinician to work with Mike Lucero</w:t>
      </w:r>
      <w:r w:rsidRPr="00A04F2F">
        <w:rPr>
          <w:rFonts w:ascii="Times New Roman" w:eastAsia="Times New Roman" w:hAnsi="Times New Roman"/>
        </w:rPr>
        <w:t>, the Crisis Intervention Division Clinician on board now</w:t>
      </w:r>
      <w:r w:rsidRPr="00B0354C">
        <w:rPr>
          <w:rFonts w:ascii="Times New Roman" w:eastAsia="Times New Roman" w:hAnsi="Times New Roman"/>
        </w:rPr>
        <w:t>. </w:t>
      </w:r>
      <w:r w:rsidRPr="00A04F2F">
        <w:rPr>
          <w:rFonts w:ascii="Times New Roman" w:eastAsia="Times New Roman" w:hAnsi="Times New Roman"/>
        </w:rPr>
        <w:t xml:space="preserve"> </w:t>
      </w:r>
    </w:p>
    <w:p w:rsidR="00B0354C" w:rsidRPr="00B0354C" w:rsidRDefault="00B0354C" w:rsidP="00D22637">
      <w:pPr>
        <w:numPr>
          <w:ilvl w:val="0"/>
          <w:numId w:val="30"/>
        </w:numPr>
        <w:spacing w:before="100" w:beforeAutospacing="1" w:after="100" w:afterAutospacing="1" w:line="240" w:lineRule="auto"/>
        <w:ind w:left="15" w:right="15"/>
        <w:jc w:val="both"/>
        <w:rPr>
          <w:rFonts w:ascii="Times New Roman" w:eastAsia="Times New Roman" w:hAnsi="Times New Roman"/>
        </w:rPr>
      </w:pPr>
      <w:r w:rsidRPr="00B0354C">
        <w:rPr>
          <w:rFonts w:ascii="Times New Roman" w:eastAsia="Times New Roman" w:hAnsi="Times New Roman"/>
        </w:rPr>
        <w:t>The group discussed the t</w:t>
      </w:r>
      <w:r w:rsidRPr="00A04F2F">
        <w:rPr>
          <w:rFonts w:ascii="Times New Roman" w:eastAsia="Times New Roman" w:hAnsi="Times New Roman"/>
        </w:rPr>
        <w:t>ransfer of vacant COAST</w:t>
      </w:r>
      <w:r w:rsidRPr="00B0354C">
        <w:rPr>
          <w:rFonts w:ascii="Times New Roman" w:eastAsia="Times New Roman" w:hAnsi="Times New Roman"/>
        </w:rPr>
        <w:t xml:space="preserve"> positions to ACS due to budgetary transitions, and how this will affect the department's ability to handle CIU referrals. They also expressed gratitude towards Detective Jeff Jones and Dr. Rosenbaum and addressed concerns about the potential impact on costs.</w:t>
      </w:r>
      <w:r w:rsidRPr="00A04F2F">
        <w:rPr>
          <w:rFonts w:ascii="Times New Roman" w:eastAsia="Times New Roman" w:hAnsi="Times New Roman"/>
        </w:rPr>
        <w:t xml:space="preserve"> </w:t>
      </w:r>
    </w:p>
    <w:p w:rsidR="00B0354C" w:rsidRPr="00B0354C" w:rsidRDefault="00B0354C" w:rsidP="00D22637">
      <w:pPr>
        <w:numPr>
          <w:ilvl w:val="0"/>
          <w:numId w:val="30"/>
        </w:numPr>
        <w:spacing w:before="100" w:beforeAutospacing="1" w:after="100" w:afterAutospacing="1" w:line="240" w:lineRule="auto"/>
        <w:ind w:left="15" w:right="15"/>
        <w:jc w:val="both"/>
        <w:rPr>
          <w:rFonts w:ascii="Times New Roman" w:eastAsia="Times New Roman" w:hAnsi="Times New Roman"/>
        </w:rPr>
      </w:pPr>
      <w:r w:rsidRPr="00B0354C">
        <w:rPr>
          <w:rFonts w:ascii="Times New Roman" w:eastAsia="Times New Roman" w:hAnsi="Times New Roman"/>
        </w:rPr>
        <w:t>The group discussed a joint statement released by APD and DOJ regarding th</w:t>
      </w:r>
      <w:r w:rsidRPr="00A04F2F">
        <w:rPr>
          <w:rFonts w:ascii="Times New Roman" w:eastAsia="Times New Roman" w:hAnsi="Times New Roman"/>
        </w:rPr>
        <w:t>e transfer of workload from COAST</w:t>
      </w:r>
      <w:r w:rsidRPr="00B0354C">
        <w:rPr>
          <w:rFonts w:ascii="Times New Roman" w:eastAsia="Times New Roman" w:hAnsi="Times New Roman"/>
        </w:rPr>
        <w:t xml:space="preserve"> to ACS and confirmed that it does not change how ACS is viewed by the DOJ. They also discussed upcoming meetings for the training and policy subcommittees. </w:t>
      </w:r>
      <w:r w:rsidRPr="00A04F2F">
        <w:rPr>
          <w:rFonts w:ascii="Times New Roman" w:eastAsia="Times New Roman" w:hAnsi="Times New Roman"/>
        </w:rPr>
        <w:t xml:space="preserve"> </w:t>
      </w:r>
    </w:p>
    <w:p w:rsidR="0012479F" w:rsidRDefault="0012479F" w:rsidP="00D22637">
      <w:pPr>
        <w:spacing w:after="0" w:line="240" w:lineRule="auto"/>
        <w:ind w:left="-432" w:right="-432"/>
        <w:jc w:val="both"/>
        <w:rPr>
          <w:rFonts w:eastAsia="Calibri" w:cstheme="minorHAnsi"/>
          <w:b/>
          <w:u w:val="single"/>
        </w:rPr>
      </w:pPr>
      <w:r w:rsidRPr="00D22637">
        <w:rPr>
          <w:rFonts w:eastAsia="Calibri" w:cstheme="minorHAnsi"/>
          <w:b/>
          <w:u w:val="single"/>
        </w:rPr>
        <w:t>Albuquerque Community Safety (ACS) Update, Joshua Reeves</w:t>
      </w:r>
    </w:p>
    <w:p w:rsidR="0012479F" w:rsidRDefault="00DC5951" w:rsidP="00B527F3">
      <w:pPr>
        <w:pStyle w:val="ListParagraph"/>
        <w:numPr>
          <w:ilvl w:val="0"/>
          <w:numId w:val="34"/>
        </w:numPr>
        <w:spacing w:after="0" w:line="240" w:lineRule="auto"/>
        <w:jc w:val="both"/>
        <w:rPr>
          <w:rFonts w:eastAsia="Calibri" w:cstheme="minorHAnsi"/>
        </w:rPr>
      </w:pPr>
      <w:r w:rsidRPr="00DC5951">
        <w:rPr>
          <w:rFonts w:eastAsia="Calibri" w:cstheme="minorHAnsi"/>
        </w:rPr>
        <w:t>We are still trying to expand our operations</w:t>
      </w:r>
      <w:r>
        <w:rPr>
          <w:rFonts w:eastAsia="Calibri" w:cstheme="minorHAnsi"/>
        </w:rPr>
        <w:t xml:space="preserve">; we are in the middle of budget season so we won’t have great clarity on what everything will look like for probably a few more weeks. </w:t>
      </w:r>
    </w:p>
    <w:p w:rsidR="00DC5951" w:rsidRDefault="00DC5951" w:rsidP="00B527F3">
      <w:pPr>
        <w:pStyle w:val="ListParagraph"/>
        <w:numPr>
          <w:ilvl w:val="0"/>
          <w:numId w:val="34"/>
        </w:numPr>
        <w:spacing w:after="0" w:line="240" w:lineRule="auto"/>
        <w:jc w:val="both"/>
        <w:rPr>
          <w:rFonts w:eastAsia="Calibri" w:cstheme="minorHAnsi"/>
        </w:rPr>
      </w:pPr>
      <w:r>
        <w:rPr>
          <w:rFonts w:eastAsia="Calibri" w:cstheme="minorHAnsi"/>
        </w:rPr>
        <w:t>We are very hopeful that we’re going to be able to expand our coverage a bit.</w:t>
      </w:r>
    </w:p>
    <w:p w:rsidR="00F0484D" w:rsidRDefault="00F0484D" w:rsidP="00B527F3">
      <w:pPr>
        <w:pStyle w:val="ListParagraph"/>
        <w:numPr>
          <w:ilvl w:val="0"/>
          <w:numId w:val="34"/>
        </w:numPr>
        <w:spacing w:after="0" w:line="240" w:lineRule="auto"/>
        <w:jc w:val="both"/>
        <w:rPr>
          <w:rFonts w:eastAsia="Calibri" w:cstheme="minorHAnsi"/>
        </w:rPr>
      </w:pPr>
      <w:r>
        <w:rPr>
          <w:rFonts w:eastAsia="Calibri" w:cstheme="minorHAnsi"/>
        </w:rPr>
        <w:t>We are looking forward to the new fiscal year as a period of refinement</w:t>
      </w:r>
    </w:p>
    <w:p w:rsidR="00F0484D" w:rsidRDefault="00F0484D" w:rsidP="00B527F3">
      <w:pPr>
        <w:pStyle w:val="ListParagraph"/>
        <w:numPr>
          <w:ilvl w:val="0"/>
          <w:numId w:val="34"/>
        </w:numPr>
        <w:spacing w:after="0" w:line="240" w:lineRule="auto"/>
        <w:jc w:val="both"/>
        <w:rPr>
          <w:rFonts w:eastAsia="Calibri" w:cstheme="minorHAnsi"/>
        </w:rPr>
      </w:pPr>
      <w:r>
        <w:rPr>
          <w:rFonts w:eastAsia="Calibri" w:cstheme="minorHAnsi"/>
        </w:rPr>
        <w:t>The first couple of years for ACS have been about proof of concept showing that we can do this</w:t>
      </w:r>
    </w:p>
    <w:p w:rsidR="00F0484D" w:rsidRDefault="00F0484D" w:rsidP="00B527F3">
      <w:pPr>
        <w:pStyle w:val="ListParagraph"/>
        <w:numPr>
          <w:ilvl w:val="0"/>
          <w:numId w:val="34"/>
        </w:numPr>
        <w:spacing w:after="0" w:line="240" w:lineRule="auto"/>
        <w:jc w:val="both"/>
        <w:rPr>
          <w:rFonts w:eastAsia="Calibri" w:cstheme="minorHAnsi"/>
        </w:rPr>
      </w:pPr>
      <w:r>
        <w:rPr>
          <w:rFonts w:eastAsia="Calibri" w:cstheme="minorHAnsi"/>
        </w:rPr>
        <w:t xml:space="preserve">We </w:t>
      </w:r>
      <w:r w:rsidR="00B55CFB" w:rsidRPr="00B55CFB">
        <w:rPr>
          <w:rFonts w:eastAsia="Calibri" w:cstheme="minorHAnsi"/>
        </w:rPr>
        <w:t xml:space="preserve">see this next year as an opportunity for us to focus on our training and policies, ensuring that everything gets </w:t>
      </w:r>
      <w:r w:rsidR="00F150E3">
        <w:rPr>
          <w:rFonts w:eastAsia="Calibri" w:cstheme="minorHAnsi"/>
        </w:rPr>
        <w:t>fine-turned</w:t>
      </w:r>
      <w:r w:rsidR="00B55CFB" w:rsidRPr="00B55CFB">
        <w:rPr>
          <w:rFonts w:eastAsia="Calibri" w:cstheme="minorHAnsi"/>
        </w:rPr>
        <w:t xml:space="preserve"> and that we can provide our services as best as possible</w:t>
      </w:r>
      <w:r>
        <w:rPr>
          <w:rFonts w:eastAsia="Calibri" w:cstheme="minorHAnsi"/>
        </w:rPr>
        <w:t>.</w:t>
      </w:r>
    </w:p>
    <w:p w:rsidR="00F0484D" w:rsidRDefault="003718B1" w:rsidP="00B527F3">
      <w:pPr>
        <w:pStyle w:val="ListParagraph"/>
        <w:numPr>
          <w:ilvl w:val="0"/>
          <w:numId w:val="34"/>
        </w:numPr>
        <w:spacing w:after="0" w:line="240" w:lineRule="auto"/>
        <w:jc w:val="both"/>
        <w:rPr>
          <w:rFonts w:eastAsia="Calibri" w:cstheme="minorHAnsi"/>
        </w:rPr>
      </w:pPr>
      <w:r>
        <w:rPr>
          <w:rFonts w:eastAsia="Calibri" w:cstheme="minorHAnsi"/>
        </w:rPr>
        <w:t>The other thing we want to focus on is honing in on the messaging behind our mission and vision. I think there is a lot of misconception about what we are meant</w:t>
      </w:r>
      <w:r w:rsidR="000E7BFC">
        <w:rPr>
          <w:rFonts w:eastAsia="Calibri" w:cstheme="minorHAnsi"/>
        </w:rPr>
        <w:t xml:space="preserve"> to do.</w:t>
      </w:r>
    </w:p>
    <w:p w:rsidR="000E7BFC" w:rsidRDefault="000E7BFC" w:rsidP="00B527F3">
      <w:pPr>
        <w:pStyle w:val="ListParagraph"/>
        <w:numPr>
          <w:ilvl w:val="0"/>
          <w:numId w:val="34"/>
        </w:numPr>
        <w:spacing w:after="0" w:line="240" w:lineRule="auto"/>
        <w:jc w:val="both"/>
        <w:rPr>
          <w:rFonts w:eastAsia="Calibri" w:cstheme="minorHAnsi"/>
        </w:rPr>
      </w:pPr>
      <w:r>
        <w:rPr>
          <w:rFonts w:eastAsia="Calibri" w:cstheme="minorHAnsi"/>
        </w:rPr>
        <w:t xml:space="preserve">Rightfully so, homelessness is a major topic for us but people mostly associate us as the primary purpose </w:t>
      </w:r>
      <w:r w:rsidR="00F40076">
        <w:rPr>
          <w:rFonts w:eastAsia="Calibri" w:cstheme="minorHAnsi"/>
        </w:rPr>
        <w:t>of</w:t>
      </w:r>
      <w:r>
        <w:rPr>
          <w:rFonts w:eastAsia="Calibri" w:cstheme="minorHAnsi"/>
        </w:rPr>
        <w:t xml:space="preserve"> ACS is to be case managers</w:t>
      </w:r>
      <w:r w:rsidR="00D10B6E">
        <w:rPr>
          <w:rFonts w:eastAsia="Calibri" w:cstheme="minorHAnsi"/>
        </w:rPr>
        <w:t xml:space="preserve"> for unsheltered folks</w:t>
      </w:r>
      <w:r>
        <w:rPr>
          <w:rFonts w:eastAsia="Calibri" w:cstheme="minorHAnsi"/>
        </w:rPr>
        <w:t xml:space="preserve">. We are created more for the behavioral health calls, the low to the mid-acuity behavioral health crisis that we can then divert </w:t>
      </w:r>
      <w:r w:rsidR="00726CC8">
        <w:rPr>
          <w:rFonts w:eastAsia="Calibri" w:cstheme="minorHAnsi"/>
        </w:rPr>
        <w:t>away from the police department, and housing crisis is one form of a behavioral health crisis.</w:t>
      </w:r>
    </w:p>
    <w:p w:rsidR="000E7BFC" w:rsidRDefault="00726CC8" w:rsidP="00B527F3">
      <w:pPr>
        <w:pStyle w:val="ListParagraph"/>
        <w:numPr>
          <w:ilvl w:val="0"/>
          <w:numId w:val="34"/>
        </w:numPr>
        <w:spacing w:after="0" w:line="240" w:lineRule="auto"/>
        <w:jc w:val="both"/>
        <w:rPr>
          <w:rFonts w:eastAsia="Calibri" w:cstheme="minorHAnsi"/>
        </w:rPr>
      </w:pPr>
      <w:r>
        <w:rPr>
          <w:rFonts w:eastAsia="Calibri" w:cstheme="minorHAnsi"/>
        </w:rPr>
        <w:t xml:space="preserve">We want the community to see us as an asset, a tool, and a resource for other behavioral health crises, such as clinical, like chronic mental health issues, suicidal ideation, welfare checks, and those types of situations that can be used to decrease touches with police in a good way. </w:t>
      </w:r>
    </w:p>
    <w:p w:rsidR="0012479F" w:rsidRPr="00C24699" w:rsidRDefault="00726CC8" w:rsidP="00B527F3">
      <w:pPr>
        <w:spacing w:after="0" w:line="240" w:lineRule="auto"/>
        <w:ind w:left="-432"/>
        <w:jc w:val="both"/>
        <w:rPr>
          <w:rFonts w:eastAsia="Calibri" w:cstheme="minorHAnsi"/>
          <w:u w:val="single"/>
        </w:rPr>
      </w:pPr>
      <w:r w:rsidRPr="00C24699">
        <w:rPr>
          <w:rFonts w:eastAsia="Calibri" w:cstheme="minorHAnsi"/>
          <w:u w:val="single"/>
        </w:rPr>
        <w:t>Max</w:t>
      </w:r>
    </w:p>
    <w:p w:rsidR="00726CC8" w:rsidRDefault="00726CC8" w:rsidP="00B527F3">
      <w:pPr>
        <w:spacing w:after="0" w:line="240" w:lineRule="auto"/>
        <w:ind w:left="-432"/>
        <w:jc w:val="both"/>
        <w:rPr>
          <w:rFonts w:eastAsia="Calibri" w:cstheme="minorHAnsi"/>
        </w:rPr>
      </w:pPr>
      <w:r>
        <w:rPr>
          <w:rFonts w:eastAsia="Calibri" w:cstheme="minorHAnsi"/>
        </w:rPr>
        <w:t>Q. Can you give us an update on the ACS presentation to Harvard University?</w:t>
      </w:r>
    </w:p>
    <w:p w:rsidR="00513408" w:rsidRDefault="00513408" w:rsidP="00B527F3">
      <w:pPr>
        <w:spacing w:after="0" w:line="240" w:lineRule="auto"/>
        <w:ind w:left="-432"/>
        <w:jc w:val="both"/>
        <w:rPr>
          <w:rFonts w:eastAsia="Calibri" w:cstheme="minorHAnsi"/>
          <w:u w:val="single"/>
        </w:rPr>
      </w:pPr>
    </w:p>
    <w:p w:rsidR="00726CC8" w:rsidRDefault="00726CC8" w:rsidP="00B527F3">
      <w:pPr>
        <w:spacing w:after="0" w:line="240" w:lineRule="auto"/>
        <w:ind w:left="-432"/>
        <w:jc w:val="both"/>
        <w:rPr>
          <w:rFonts w:eastAsia="Calibri" w:cstheme="minorHAnsi"/>
          <w:u w:val="single"/>
        </w:rPr>
      </w:pPr>
      <w:r w:rsidRPr="00C24699">
        <w:rPr>
          <w:rFonts w:eastAsia="Calibri" w:cstheme="minorHAnsi"/>
          <w:u w:val="single"/>
        </w:rPr>
        <w:t xml:space="preserve">Joshua </w:t>
      </w:r>
    </w:p>
    <w:p w:rsidR="00C24699" w:rsidRDefault="00C24699" w:rsidP="00B527F3">
      <w:pPr>
        <w:spacing w:after="0" w:line="240" w:lineRule="auto"/>
        <w:ind w:left="-432"/>
        <w:jc w:val="both"/>
        <w:rPr>
          <w:rFonts w:eastAsia="Calibri" w:cstheme="minorHAnsi"/>
        </w:rPr>
      </w:pPr>
      <w:r>
        <w:rPr>
          <w:rFonts w:eastAsia="Calibri" w:cstheme="minorHAnsi"/>
        </w:rPr>
        <w:t>A</w:t>
      </w:r>
      <w:r w:rsidR="00F34727">
        <w:rPr>
          <w:rFonts w:eastAsia="Calibri" w:cstheme="minorHAnsi"/>
        </w:rPr>
        <w:t>.</w:t>
      </w:r>
      <w:r>
        <w:rPr>
          <w:rFonts w:eastAsia="Calibri" w:cstheme="minorHAnsi"/>
        </w:rPr>
        <w:t xml:space="preserve"> Yes, ACS Director, Mariela, </w:t>
      </w:r>
      <w:r w:rsidR="007902FB">
        <w:rPr>
          <w:rFonts w:eastAsia="Calibri" w:cstheme="minorHAnsi"/>
        </w:rPr>
        <w:t xml:space="preserve">along with </w:t>
      </w:r>
      <w:r>
        <w:rPr>
          <w:rFonts w:eastAsia="Calibri" w:cstheme="minorHAnsi"/>
        </w:rPr>
        <w:t>Chief Medina, and Mayor Keller represented the City of Albuquerque at a conference where they presented the ACS model to Chiefs of Police from across the country. They’re talking about innovations in policing and public safety. ACS received a lot of feedback that people were quite amazed at the innovation that we’re achieving in Albuquerque.</w:t>
      </w:r>
      <w:r w:rsidR="00954372">
        <w:rPr>
          <w:rFonts w:eastAsia="Calibri" w:cstheme="minorHAnsi"/>
        </w:rPr>
        <w:t xml:space="preserve"> </w:t>
      </w:r>
    </w:p>
    <w:p w:rsidR="00954372" w:rsidRPr="00C24699" w:rsidRDefault="00954372" w:rsidP="00B527F3">
      <w:pPr>
        <w:spacing w:after="0" w:line="240" w:lineRule="auto"/>
        <w:ind w:left="-432"/>
        <w:jc w:val="both"/>
        <w:rPr>
          <w:rFonts w:eastAsia="Calibri" w:cstheme="minorHAnsi"/>
        </w:rPr>
      </w:pPr>
      <w:r>
        <w:rPr>
          <w:rFonts w:eastAsia="Calibri" w:cstheme="minorHAnsi"/>
        </w:rPr>
        <w:lastRenderedPageBreak/>
        <w:t xml:space="preserve">I think the message got across to other chiefs that just because you invest in alternative response and you believe in it does not necessarily take away from what police departments can offer municipalities and jurisdictions. </w:t>
      </w:r>
    </w:p>
    <w:p w:rsidR="0059693D" w:rsidRDefault="0059693D" w:rsidP="00B527F3">
      <w:pPr>
        <w:spacing w:after="0" w:line="240" w:lineRule="auto"/>
        <w:ind w:left="-432"/>
        <w:jc w:val="both"/>
        <w:rPr>
          <w:rFonts w:eastAsia="Calibri" w:cstheme="minorHAnsi"/>
          <w:b/>
          <w:highlight w:val="cyan"/>
          <w:u w:val="single"/>
        </w:rPr>
      </w:pPr>
    </w:p>
    <w:p w:rsidR="00BD1B7A" w:rsidRPr="00216A56" w:rsidRDefault="00E819A7" w:rsidP="00B527F3">
      <w:pPr>
        <w:spacing w:after="0" w:line="240" w:lineRule="auto"/>
        <w:ind w:left="-432"/>
        <w:jc w:val="both"/>
        <w:rPr>
          <w:rFonts w:eastAsia="Calibri" w:cstheme="minorHAnsi"/>
          <w:b/>
          <w:u w:val="single"/>
        </w:rPr>
      </w:pPr>
      <w:r w:rsidRPr="00F40076">
        <w:rPr>
          <w:rFonts w:eastAsia="Calibri" w:cstheme="minorHAnsi"/>
          <w:b/>
          <w:u w:val="single"/>
        </w:rPr>
        <w:t xml:space="preserve">Gibson Health Hub, Family &amp; </w:t>
      </w:r>
      <w:r w:rsidR="00852D66" w:rsidRPr="00F40076">
        <w:rPr>
          <w:rFonts w:eastAsia="Calibri" w:cstheme="minorHAnsi"/>
          <w:b/>
          <w:u w:val="single"/>
        </w:rPr>
        <w:t>Community Services</w:t>
      </w:r>
      <w:r w:rsidR="0012479F" w:rsidRPr="00F40076">
        <w:rPr>
          <w:rFonts w:eastAsia="Calibri" w:cstheme="minorHAnsi"/>
          <w:b/>
          <w:u w:val="single"/>
        </w:rPr>
        <w:t xml:space="preserve"> Update</w:t>
      </w:r>
    </w:p>
    <w:p w:rsidR="00575A74" w:rsidRPr="0012479F" w:rsidRDefault="0012479F" w:rsidP="00B527F3">
      <w:pPr>
        <w:spacing w:after="0" w:line="240" w:lineRule="auto"/>
        <w:ind w:left="-432"/>
        <w:jc w:val="both"/>
        <w:rPr>
          <w:rFonts w:eastAsia="Calibri" w:cstheme="minorHAnsi"/>
        </w:rPr>
      </w:pPr>
      <w:r w:rsidRPr="0012479F">
        <w:rPr>
          <w:rFonts w:eastAsia="Calibri" w:cstheme="minorHAnsi"/>
        </w:rPr>
        <w:t>There was no representation for the Gibson Health Hub</w:t>
      </w:r>
    </w:p>
    <w:p w:rsidR="00575A74" w:rsidRDefault="00575A74" w:rsidP="00B527F3">
      <w:pPr>
        <w:spacing w:after="0" w:line="240" w:lineRule="auto"/>
        <w:ind w:left="-432"/>
        <w:jc w:val="both"/>
        <w:rPr>
          <w:rFonts w:eastAsia="Calibri" w:cstheme="minorHAnsi"/>
          <w:b/>
          <w:u w:val="single"/>
        </w:rPr>
      </w:pPr>
    </w:p>
    <w:p w:rsidR="00575A74" w:rsidRDefault="0012479F" w:rsidP="00B527F3">
      <w:pPr>
        <w:spacing w:after="0" w:line="240" w:lineRule="auto"/>
        <w:ind w:left="-432"/>
        <w:jc w:val="both"/>
        <w:rPr>
          <w:rFonts w:eastAsia="Calibri" w:cstheme="minorHAnsi"/>
          <w:b/>
          <w:u w:val="single"/>
        </w:rPr>
      </w:pPr>
      <w:r>
        <w:rPr>
          <w:rFonts w:eastAsia="Calibri" w:cstheme="minorHAnsi"/>
          <w:b/>
          <w:u w:val="single"/>
        </w:rPr>
        <w:t>CIU, APD, and BSS Report and Update, Lt. John Gonzales</w:t>
      </w:r>
    </w:p>
    <w:p w:rsidR="00575A74" w:rsidRPr="005566E5" w:rsidRDefault="0012479F" w:rsidP="00B527F3">
      <w:pPr>
        <w:pStyle w:val="ListParagraph"/>
        <w:numPr>
          <w:ilvl w:val="0"/>
          <w:numId w:val="28"/>
        </w:numPr>
        <w:spacing w:after="0" w:line="240" w:lineRule="auto"/>
        <w:jc w:val="both"/>
        <w:rPr>
          <w:rFonts w:eastAsia="Calibri" w:cstheme="minorHAnsi"/>
        </w:rPr>
      </w:pPr>
      <w:r w:rsidRPr="005566E5">
        <w:rPr>
          <w:rFonts w:eastAsia="Calibri" w:cstheme="minorHAnsi"/>
        </w:rPr>
        <w:t>Dr. Rosenbaum, Director of APD Behavioral Science Services is leaving and taking a new job in New York</w:t>
      </w:r>
    </w:p>
    <w:p w:rsidR="00575A74" w:rsidRDefault="005566E5" w:rsidP="00B527F3">
      <w:pPr>
        <w:pStyle w:val="ListParagraph"/>
        <w:numPr>
          <w:ilvl w:val="0"/>
          <w:numId w:val="28"/>
        </w:numPr>
        <w:spacing w:after="0" w:line="240" w:lineRule="auto"/>
        <w:jc w:val="both"/>
        <w:rPr>
          <w:rFonts w:eastAsia="Calibri" w:cstheme="minorHAnsi"/>
        </w:rPr>
      </w:pPr>
      <w:r w:rsidRPr="005566E5">
        <w:rPr>
          <w:rFonts w:eastAsia="Calibri" w:cstheme="minorHAnsi"/>
        </w:rPr>
        <w:t>We have an opening for a Clinician within the Crisis Intervention Division</w:t>
      </w:r>
    </w:p>
    <w:p w:rsidR="005566E5" w:rsidRDefault="005566E5" w:rsidP="00B527F3">
      <w:pPr>
        <w:pStyle w:val="ListParagraph"/>
        <w:numPr>
          <w:ilvl w:val="0"/>
          <w:numId w:val="28"/>
        </w:numPr>
        <w:spacing w:after="0" w:line="240" w:lineRule="auto"/>
        <w:jc w:val="both"/>
        <w:rPr>
          <w:rFonts w:eastAsia="Calibri" w:cstheme="minorHAnsi"/>
        </w:rPr>
      </w:pPr>
      <w:r>
        <w:rPr>
          <w:rFonts w:eastAsia="Calibri" w:cstheme="minorHAnsi"/>
        </w:rPr>
        <w:t xml:space="preserve">Detective Jeff Jones received the </w:t>
      </w:r>
      <w:r w:rsidR="00C13F08">
        <w:rPr>
          <w:rFonts w:eastAsia="Calibri" w:cstheme="minorHAnsi"/>
        </w:rPr>
        <w:t>Detective of the Month</w:t>
      </w:r>
      <w:r w:rsidR="0059693D">
        <w:rPr>
          <w:rFonts w:eastAsia="Calibri" w:cstheme="minorHAnsi"/>
        </w:rPr>
        <w:t xml:space="preserve"> </w:t>
      </w:r>
      <w:r w:rsidR="002874D9">
        <w:rPr>
          <w:rFonts w:eastAsia="Calibri" w:cstheme="minorHAnsi"/>
        </w:rPr>
        <w:t>award</w:t>
      </w:r>
    </w:p>
    <w:p w:rsidR="005566E5" w:rsidRDefault="005566E5" w:rsidP="00B527F3">
      <w:pPr>
        <w:pStyle w:val="ListParagraph"/>
        <w:numPr>
          <w:ilvl w:val="0"/>
          <w:numId w:val="28"/>
        </w:numPr>
        <w:spacing w:after="0" w:line="240" w:lineRule="auto"/>
        <w:jc w:val="both"/>
        <w:rPr>
          <w:rFonts w:eastAsia="Calibri" w:cstheme="minorHAnsi"/>
        </w:rPr>
      </w:pPr>
      <w:r>
        <w:rPr>
          <w:rFonts w:eastAsia="Calibri" w:cstheme="minorHAnsi"/>
        </w:rPr>
        <w:t>COAST positions have been absorbed by ACS</w:t>
      </w:r>
    </w:p>
    <w:p w:rsidR="007902FB" w:rsidRDefault="007902FB" w:rsidP="00B527F3">
      <w:pPr>
        <w:spacing w:after="0" w:line="240" w:lineRule="auto"/>
        <w:ind w:left="-72"/>
        <w:jc w:val="both"/>
        <w:rPr>
          <w:rFonts w:eastAsia="Calibri" w:cstheme="minorHAnsi"/>
        </w:rPr>
      </w:pPr>
    </w:p>
    <w:p w:rsidR="005566E5" w:rsidRDefault="005566E5" w:rsidP="00B527F3">
      <w:pPr>
        <w:spacing w:after="0" w:line="240" w:lineRule="auto"/>
        <w:ind w:left="-72"/>
        <w:jc w:val="both"/>
        <w:rPr>
          <w:rFonts w:eastAsia="Calibri" w:cstheme="minorHAnsi"/>
        </w:rPr>
      </w:pPr>
      <w:r>
        <w:rPr>
          <w:rFonts w:eastAsia="Calibri" w:cstheme="minorHAnsi"/>
        </w:rPr>
        <w:t>Max</w:t>
      </w:r>
    </w:p>
    <w:p w:rsidR="005566E5" w:rsidRDefault="005566E5" w:rsidP="00B527F3">
      <w:pPr>
        <w:spacing w:after="0" w:line="240" w:lineRule="auto"/>
        <w:ind w:left="-72"/>
        <w:jc w:val="both"/>
        <w:rPr>
          <w:rFonts w:eastAsia="Calibri" w:cstheme="minorHAnsi"/>
        </w:rPr>
      </w:pPr>
      <w:r>
        <w:rPr>
          <w:rFonts w:eastAsia="Calibri" w:cstheme="minorHAnsi"/>
        </w:rPr>
        <w:t>Q. Is DOJ aware that the COAST positions have been given to ACS?</w:t>
      </w:r>
    </w:p>
    <w:p w:rsidR="005566E5" w:rsidRDefault="005566E5" w:rsidP="00B527F3">
      <w:pPr>
        <w:spacing w:after="0" w:line="240" w:lineRule="auto"/>
        <w:ind w:left="-72"/>
        <w:jc w:val="both"/>
        <w:rPr>
          <w:rFonts w:eastAsia="Calibri" w:cstheme="minorHAnsi"/>
        </w:rPr>
      </w:pPr>
    </w:p>
    <w:p w:rsidR="005566E5" w:rsidRDefault="005566E5" w:rsidP="00B527F3">
      <w:pPr>
        <w:spacing w:after="0" w:line="240" w:lineRule="auto"/>
        <w:ind w:left="-72"/>
        <w:jc w:val="both"/>
        <w:rPr>
          <w:rFonts w:eastAsia="Calibri" w:cstheme="minorHAnsi"/>
        </w:rPr>
      </w:pPr>
      <w:r>
        <w:rPr>
          <w:rFonts w:eastAsia="Calibri" w:cstheme="minorHAnsi"/>
        </w:rPr>
        <w:t>Joshua Reeves</w:t>
      </w:r>
    </w:p>
    <w:p w:rsidR="000040F8" w:rsidRPr="000040F8" w:rsidRDefault="000040F8" w:rsidP="00B527F3">
      <w:pPr>
        <w:spacing w:after="0" w:line="240" w:lineRule="auto"/>
        <w:ind w:left="-72"/>
        <w:jc w:val="both"/>
        <w:rPr>
          <w:rFonts w:eastAsia="Calibri" w:cstheme="minorHAnsi"/>
        </w:rPr>
      </w:pPr>
      <w:r>
        <w:rPr>
          <w:rFonts w:eastAsia="Calibri" w:cstheme="minorHAnsi"/>
        </w:rPr>
        <w:t xml:space="preserve">A. I want to clarify that COAST will not live under ACS; we are using those positions to create more behavioral responders. Our behavioral health responders are taking referrals that would have otherwise gone to COAST if that makes sense. </w:t>
      </w:r>
    </w:p>
    <w:p w:rsidR="005566E5" w:rsidRDefault="005566E5" w:rsidP="00D22637">
      <w:pPr>
        <w:spacing w:after="0" w:line="240" w:lineRule="auto"/>
        <w:ind w:left="-432" w:right="-432"/>
        <w:jc w:val="both"/>
        <w:rPr>
          <w:rFonts w:eastAsia="Calibri" w:cstheme="minorHAnsi"/>
          <w:b/>
          <w:u w:val="single"/>
        </w:rPr>
      </w:pPr>
    </w:p>
    <w:p w:rsidR="00417E4A" w:rsidRPr="00216A56" w:rsidRDefault="00C2563B" w:rsidP="00D22637">
      <w:pPr>
        <w:spacing w:after="0" w:line="240" w:lineRule="auto"/>
        <w:ind w:left="-432" w:right="-432"/>
        <w:jc w:val="both"/>
        <w:rPr>
          <w:rFonts w:eastAsia="Calibri" w:cstheme="minorHAnsi"/>
          <w:b/>
          <w:u w:val="single"/>
        </w:rPr>
      </w:pPr>
      <w:r>
        <w:rPr>
          <w:rFonts w:eastAsia="Calibri" w:cstheme="minorHAnsi"/>
          <w:b/>
          <w:u w:val="single"/>
        </w:rPr>
        <w:t>MHRAC Sub-Committee</w:t>
      </w:r>
      <w:r w:rsidR="00852D66" w:rsidRPr="00216A56">
        <w:rPr>
          <w:rFonts w:eastAsia="Calibri" w:cstheme="minorHAnsi"/>
          <w:b/>
          <w:u w:val="single"/>
        </w:rPr>
        <w:t xml:space="preserve"> Report and Updates</w:t>
      </w:r>
    </w:p>
    <w:p w:rsidR="00952E3E" w:rsidRDefault="00577530" w:rsidP="00D22637">
      <w:pPr>
        <w:spacing w:after="0" w:line="240" w:lineRule="auto"/>
        <w:ind w:left="-432" w:right="-432"/>
        <w:jc w:val="both"/>
        <w:rPr>
          <w:rFonts w:eastAsia="Calibri" w:cstheme="minorHAnsi"/>
        </w:rPr>
      </w:pPr>
      <w:r>
        <w:rPr>
          <w:rFonts w:eastAsia="Calibri" w:cstheme="minorHAnsi"/>
        </w:rPr>
        <w:t xml:space="preserve">David Ley - </w:t>
      </w:r>
      <w:r w:rsidR="00952E3E" w:rsidRPr="00952E3E">
        <w:rPr>
          <w:rFonts w:eastAsia="Calibri" w:cstheme="minorHAnsi"/>
        </w:rPr>
        <w:t>Training Sub-Committee</w:t>
      </w:r>
    </w:p>
    <w:p w:rsidR="00E91192" w:rsidRPr="00E91192" w:rsidRDefault="00E91192" w:rsidP="00D22637">
      <w:pPr>
        <w:pStyle w:val="ListParagraph"/>
        <w:numPr>
          <w:ilvl w:val="0"/>
          <w:numId w:val="33"/>
        </w:numPr>
        <w:spacing w:after="0" w:line="240" w:lineRule="auto"/>
        <w:ind w:right="-432"/>
        <w:jc w:val="both"/>
        <w:rPr>
          <w:rFonts w:eastAsia="Calibri" w:cstheme="minorHAnsi"/>
        </w:rPr>
      </w:pPr>
      <w:r>
        <w:rPr>
          <w:rFonts w:eastAsia="Calibri" w:cstheme="minorHAnsi"/>
        </w:rPr>
        <w:t>We covered a lot of curricula regarding policy</w:t>
      </w:r>
    </w:p>
    <w:p w:rsidR="00577530" w:rsidRDefault="00577530" w:rsidP="00D22637">
      <w:pPr>
        <w:spacing w:after="0" w:line="240" w:lineRule="auto"/>
        <w:ind w:left="-432" w:right="-432"/>
        <w:jc w:val="both"/>
        <w:rPr>
          <w:rFonts w:eastAsia="Calibri" w:cstheme="minorHAnsi"/>
        </w:rPr>
      </w:pPr>
    </w:p>
    <w:p w:rsidR="00E91192" w:rsidRDefault="00577530" w:rsidP="00D22637">
      <w:pPr>
        <w:spacing w:after="0" w:line="240" w:lineRule="auto"/>
        <w:ind w:left="-432" w:right="-432"/>
        <w:jc w:val="both"/>
        <w:rPr>
          <w:rFonts w:eastAsia="Calibri" w:cstheme="minorHAnsi"/>
        </w:rPr>
      </w:pPr>
      <w:r>
        <w:rPr>
          <w:rFonts w:eastAsia="Calibri" w:cstheme="minorHAnsi"/>
        </w:rPr>
        <w:t xml:space="preserve">Brenda Vigil-Gallegos - </w:t>
      </w:r>
      <w:proofErr w:type="spellStart"/>
      <w:r w:rsidR="00E91192" w:rsidRPr="00E91192">
        <w:rPr>
          <w:rFonts w:eastAsia="Calibri" w:cstheme="minorHAnsi"/>
        </w:rPr>
        <w:t>Inforshare</w:t>
      </w:r>
      <w:proofErr w:type="spellEnd"/>
      <w:r w:rsidR="00E91192" w:rsidRPr="00E91192">
        <w:rPr>
          <w:rFonts w:eastAsia="Calibri" w:cstheme="minorHAnsi"/>
        </w:rPr>
        <w:t>/Resources/Policy Sub-Committee</w:t>
      </w:r>
    </w:p>
    <w:p w:rsidR="00E91192" w:rsidRPr="00E91192" w:rsidRDefault="00577530" w:rsidP="00D22637">
      <w:pPr>
        <w:pStyle w:val="ListParagraph"/>
        <w:numPr>
          <w:ilvl w:val="0"/>
          <w:numId w:val="33"/>
        </w:numPr>
        <w:spacing w:after="0" w:line="240" w:lineRule="auto"/>
        <w:ind w:right="-432"/>
        <w:jc w:val="both"/>
        <w:rPr>
          <w:rFonts w:eastAsia="Calibri" w:cstheme="minorHAnsi"/>
        </w:rPr>
      </w:pPr>
      <w:r>
        <w:rPr>
          <w:rFonts w:eastAsia="Calibri" w:cstheme="minorHAnsi"/>
        </w:rPr>
        <w:t xml:space="preserve">The meeting for May had to be </w:t>
      </w:r>
      <w:r w:rsidR="007C3F9F">
        <w:rPr>
          <w:rFonts w:eastAsia="Calibri" w:cstheme="minorHAnsi"/>
        </w:rPr>
        <w:t>canceled</w:t>
      </w:r>
    </w:p>
    <w:p w:rsidR="00E91192" w:rsidRDefault="00E91192" w:rsidP="00D22637">
      <w:pPr>
        <w:spacing w:after="0" w:line="240" w:lineRule="auto"/>
        <w:ind w:left="-432" w:right="-432"/>
        <w:jc w:val="both"/>
        <w:rPr>
          <w:rFonts w:eastAsia="Calibri" w:cstheme="minorHAnsi"/>
          <w:b/>
          <w:u w:val="single"/>
        </w:rPr>
      </w:pPr>
    </w:p>
    <w:p w:rsidR="00852D66" w:rsidRPr="00216A5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 (5 minutes)</w:t>
      </w:r>
    </w:p>
    <w:p w:rsidR="00852D66" w:rsidRDefault="00E91192" w:rsidP="00D22637">
      <w:pPr>
        <w:pStyle w:val="NoSpacing"/>
        <w:ind w:left="-432" w:right="-432"/>
        <w:jc w:val="both"/>
        <w:rPr>
          <w:rFonts w:eastAsia="Calibri" w:cstheme="minorHAnsi"/>
          <w:b/>
          <w:u w:val="single"/>
        </w:rPr>
      </w:pPr>
      <w:r>
        <w:rPr>
          <w:rFonts w:eastAsia="Calibri" w:cstheme="minorHAnsi"/>
          <w:b/>
          <w:u w:val="single"/>
        </w:rPr>
        <w:t>Max</w:t>
      </w:r>
    </w:p>
    <w:p w:rsidR="00E91192" w:rsidRPr="00E91192" w:rsidRDefault="007C3F9F" w:rsidP="00D22637">
      <w:pPr>
        <w:pStyle w:val="NoSpacing"/>
        <w:ind w:left="-432" w:right="-432"/>
        <w:jc w:val="both"/>
        <w:rPr>
          <w:rFonts w:eastAsia="Calibri" w:cstheme="minorHAnsi"/>
        </w:rPr>
      </w:pPr>
      <w:r>
        <w:rPr>
          <w:rFonts w:eastAsia="Calibri" w:cstheme="minorHAnsi"/>
        </w:rPr>
        <w:t>In next</w:t>
      </w:r>
      <w:r w:rsidR="00E91192" w:rsidRPr="00E91192">
        <w:rPr>
          <w:rFonts w:eastAsia="Calibri" w:cstheme="minorHAnsi"/>
        </w:rPr>
        <w:t xml:space="preserve"> month’s meeting</w:t>
      </w:r>
      <w:r w:rsidR="00493C4F">
        <w:rPr>
          <w:rFonts w:eastAsia="Calibri" w:cstheme="minorHAnsi"/>
        </w:rPr>
        <w:t>,</w:t>
      </w:r>
      <w:r w:rsidR="00E91192" w:rsidRPr="00E91192">
        <w:rPr>
          <w:rFonts w:eastAsia="Calibri" w:cstheme="minorHAnsi"/>
        </w:rPr>
        <w:t xml:space="preserve"> we have a lot of </w:t>
      </w:r>
      <w:r>
        <w:rPr>
          <w:rFonts w:eastAsia="Calibri" w:cstheme="minorHAnsi"/>
        </w:rPr>
        <w:t>policies</w:t>
      </w:r>
      <w:r w:rsidR="00E91192" w:rsidRPr="00E91192">
        <w:rPr>
          <w:rFonts w:eastAsia="Calibri" w:cstheme="minorHAnsi"/>
        </w:rPr>
        <w:t xml:space="preserve"> to go over</w:t>
      </w:r>
    </w:p>
    <w:p w:rsidR="00E91192" w:rsidRDefault="00E91192" w:rsidP="00D22637">
      <w:pPr>
        <w:pStyle w:val="NoSpacing"/>
        <w:ind w:left="-432" w:right="-432"/>
        <w:jc w:val="both"/>
        <w:rPr>
          <w:rFonts w:eastAsia="Calibri" w:cstheme="minorHAnsi"/>
          <w:b/>
          <w:u w:val="single"/>
        </w:rPr>
      </w:pPr>
    </w:p>
    <w:p w:rsidR="00E91192" w:rsidRDefault="00E91192" w:rsidP="00D22637">
      <w:pPr>
        <w:pStyle w:val="NoSpacing"/>
        <w:ind w:left="-432" w:right="-432"/>
        <w:jc w:val="both"/>
        <w:rPr>
          <w:rFonts w:eastAsia="Calibri" w:cstheme="minorHAnsi"/>
          <w:b/>
          <w:u w:val="single"/>
        </w:rPr>
      </w:pPr>
    </w:p>
    <w:p w:rsidR="00577530" w:rsidRDefault="00577530" w:rsidP="00216A56">
      <w:pPr>
        <w:pStyle w:val="NoSpacing"/>
        <w:ind w:left="-432" w:right="-432"/>
        <w:rPr>
          <w:rFonts w:eastAsia="Calibri" w:cstheme="minorHAnsi"/>
          <w:b/>
          <w:u w:val="single"/>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21215D" w:rsidRPr="00216A56">
        <w:rPr>
          <w:rFonts w:eastAsia="Calibri" w:cstheme="minorHAnsi"/>
          <w:b/>
          <w:u w:val="single"/>
        </w:rPr>
        <w:t xml:space="preserve">eeting </w:t>
      </w:r>
      <w:r w:rsidR="00476DD3" w:rsidRPr="00216A56">
        <w:rPr>
          <w:rFonts w:eastAsia="Calibri" w:cstheme="minorHAnsi"/>
          <w:b/>
          <w:u w:val="single"/>
        </w:rPr>
        <w:t xml:space="preserve">Transcribed by </w:t>
      </w:r>
      <w:r w:rsidR="00D352BE" w:rsidRPr="00216A56">
        <w:rPr>
          <w:rFonts w:eastAsia="Calibri" w:cstheme="minorHAnsi"/>
          <w:b/>
          <w:u w:val="single"/>
        </w:rPr>
        <w:t>Fathom</w:t>
      </w:r>
    </w:p>
    <w:p w:rsidR="00D352BE" w:rsidRPr="00216A56" w:rsidRDefault="00D352BE"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12479F">
        <w:rPr>
          <w:rFonts w:eastAsia="Calibri" w:cstheme="minorHAnsi"/>
          <w:b/>
          <w:u w:val="single"/>
        </w:rPr>
        <w:t>June 20</w:t>
      </w:r>
      <w:r w:rsidRPr="00216A56">
        <w:rPr>
          <w:rFonts w:eastAsia="Calibri" w:cstheme="minorHAnsi"/>
          <w:b/>
          <w:u w:val="single"/>
        </w:rPr>
        <w:t>, 2023</w:t>
      </w:r>
    </w:p>
    <w:p w:rsidR="00747177" w:rsidRPr="005F6C0C" w:rsidRDefault="00747177" w:rsidP="00216A56">
      <w:pPr>
        <w:spacing w:after="0" w:line="240" w:lineRule="auto"/>
        <w:rPr>
          <w:rFonts w:ascii="Times New Roman" w:eastAsia="Times New Roman" w:hAnsi="Times New Roman"/>
          <w:sz w:val="24"/>
          <w:szCs w:val="24"/>
        </w:rPr>
      </w:pPr>
    </w:p>
    <w:p w:rsidR="00747177" w:rsidRDefault="00747177" w:rsidP="00216A56"/>
    <w:p w:rsidR="00747177" w:rsidRDefault="00747177" w:rsidP="00216A56">
      <w:pPr>
        <w:spacing w:after="0" w:line="240" w:lineRule="auto"/>
        <w:ind w:left="-432" w:right="-432"/>
        <w:rPr>
          <w:rFonts w:eastAsia="Calibri" w:cstheme="minorHAnsi"/>
          <w:b/>
          <w:u w:val="single"/>
        </w:rPr>
      </w:pPr>
    </w:p>
    <w:p w:rsidR="00747177" w:rsidRDefault="00747177" w:rsidP="00216A56">
      <w:pPr>
        <w:spacing w:after="0" w:line="240" w:lineRule="auto"/>
        <w:ind w:left="-432" w:right="-432"/>
        <w:rPr>
          <w:rFonts w:eastAsia="Calibri" w:cstheme="minorHAnsi"/>
          <w:b/>
          <w:u w:val="single"/>
        </w:rPr>
      </w:pPr>
    </w:p>
    <w:p w:rsidR="00722B1F" w:rsidRPr="00E21E5A" w:rsidRDefault="00722B1F" w:rsidP="00216A56">
      <w:pPr>
        <w:pStyle w:val="NoSpacing"/>
        <w:rPr>
          <w:rFonts w:cstheme="minorHAnsi"/>
          <w:b/>
          <w:u w:val="single"/>
        </w:rPr>
      </w:pPr>
    </w:p>
    <w:sectPr w:rsidR="00722B1F" w:rsidRPr="00E21E5A" w:rsidSect="000B6C42">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936" w:rsidRDefault="00F37936" w:rsidP="00F54E2E">
      <w:pPr>
        <w:spacing w:after="0" w:line="240" w:lineRule="auto"/>
      </w:pPr>
      <w:r>
        <w:separator/>
      </w:r>
    </w:p>
  </w:endnote>
  <w:endnote w:type="continuationSeparator" w:id="0">
    <w:p w:rsidR="00F37936" w:rsidRDefault="00F37936"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F34727" w:rsidRDefault="00F34727">
        <w:pPr>
          <w:pStyle w:val="Footer"/>
          <w:jc w:val="center"/>
        </w:pPr>
        <w:r>
          <w:fldChar w:fldCharType="begin"/>
        </w:r>
        <w:r>
          <w:instrText xml:space="preserve"> PAGE   \* MERGEFORMAT </w:instrText>
        </w:r>
        <w:r>
          <w:fldChar w:fldCharType="separate"/>
        </w:r>
        <w:r w:rsidR="00EB3604">
          <w:rPr>
            <w:noProof/>
          </w:rPr>
          <w:t>1</w:t>
        </w:r>
        <w:r>
          <w:rPr>
            <w:noProof/>
          </w:rPr>
          <w:fldChar w:fldCharType="end"/>
        </w:r>
      </w:p>
    </w:sdtContent>
  </w:sdt>
  <w:p w:rsidR="00F34727" w:rsidRDefault="00F34727">
    <w:pPr>
      <w:pStyle w:val="Footer"/>
    </w:pPr>
  </w:p>
  <w:p w:rsidR="00F34727" w:rsidRDefault="00F3472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936" w:rsidRDefault="00F37936" w:rsidP="00F54E2E">
      <w:pPr>
        <w:spacing w:after="0" w:line="240" w:lineRule="auto"/>
      </w:pPr>
      <w:r>
        <w:separator/>
      </w:r>
    </w:p>
  </w:footnote>
  <w:footnote w:type="continuationSeparator" w:id="0">
    <w:p w:rsidR="00F37936" w:rsidRDefault="00F37936"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615C"/>
    <w:multiLevelType w:val="hybridMultilevel"/>
    <w:tmpl w:val="94CA9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72DF"/>
    <w:multiLevelType w:val="multilevel"/>
    <w:tmpl w:val="4BB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5"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309F0"/>
    <w:multiLevelType w:val="hybridMultilevel"/>
    <w:tmpl w:val="6116F19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7" w15:restartNumberingAfterBreak="0">
    <w:nsid w:val="1B2F1474"/>
    <w:multiLevelType w:val="hybridMultilevel"/>
    <w:tmpl w:val="913C578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DE51FDA"/>
    <w:multiLevelType w:val="hybridMultilevel"/>
    <w:tmpl w:val="176AC442"/>
    <w:lvl w:ilvl="0" w:tplc="12709CC8">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0"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BA48B0"/>
    <w:multiLevelType w:val="hybridMultilevel"/>
    <w:tmpl w:val="B9660A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4"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15:restartNumberingAfterBreak="0">
    <w:nsid w:val="32703C2D"/>
    <w:multiLevelType w:val="hybridMultilevel"/>
    <w:tmpl w:val="705AC3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7"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18" w15:restartNumberingAfterBreak="0">
    <w:nsid w:val="4A9200CA"/>
    <w:multiLevelType w:val="hybridMultilevel"/>
    <w:tmpl w:val="9E4417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50103BEC"/>
    <w:multiLevelType w:val="multilevel"/>
    <w:tmpl w:val="21F0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487934"/>
    <w:multiLevelType w:val="hybridMultilevel"/>
    <w:tmpl w:val="43FCAA9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5DD74555"/>
    <w:multiLevelType w:val="hybridMultilevel"/>
    <w:tmpl w:val="E74039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5F8948BC"/>
    <w:multiLevelType w:val="hybridMultilevel"/>
    <w:tmpl w:val="E09C6FF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68C2203F"/>
    <w:multiLevelType w:val="hybridMultilevel"/>
    <w:tmpl w:val="9EF831E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6A341AD9"/>
    <w:multiLevelType w:val="hybridMultilevel"/>
    <w:tmpl w:val="344A532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7" w15:restartNumberingAfterBreak="0">
    <w:nsid w:val="6BFF7641"/>
    <w:multiLevelType w:val="hybridMultilevel"/>
    <w:tmpl w:val="E6D05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663C59"/>
    <w:multiLevelType w:val="hybridMultilevel"/>
    <w:tmpl w:val="C400DD8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9"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7EDD2C65"/>
    <w:multiLevelType w:val="hybridMultilevel"/>
    <w:tmpl w:val="DA9C40A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3"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31"/>
  </w:num>
  <w:num w:numId="2">
    <w:abstractNumId w:val="14"/>
  </w:num>
  <w:num w:numId="3">
    <w:abstractNumId w:val="10"/>
  </w:num>
  <w:num w:numId="4">
    <w:abstractNumId w:val="8"/>
  </w:num>
  <w:num w:numId="5">
    <w:abstractNumId w:val="29"/>
  </w:num>
  <w:num w:numId="6">
    <w:abstractNumId w:val="5"/>
  </w:num>
  <w:num w:numId="7">
    <w:abstractNumId w:val="2"/>
  </w:num>
  <w:num w:numId="8">
    <w:abstractNumId w:val="15"/>
  </w:num>
  <w:num w:numId="9">
    <w:abstractNumId w:val="3"/>
  </w:num>
  <w:num w:numId="10">
    <w:abstractNumId w:val="33"/>
  </w:num>
  <w:num w:numId="11">
    <w:abstractNumId w:val="21"/>
  </w:num>
  <w:num w:numId="12">
    <w:abstractNumId w:val="4"/>
  </w:num>
  <w:num w:numId="13">
    <w:abstractNumId w:val="30"/>
  </w:num>
  <w:num w:numId="14">
    <w:abstractNumId w:val="11"/>
  </w:num>
  <w:num w:numId="15">
    <w:abstractNumId w:val="13"/>
  </w:num>
  <w:num w:numId="16">
    <w:abstractNumId w:val="17"/>
  </w:num>
  <w:num w:numId="17">
    <w:abstractNumId w:val="19"/>
  </w:num>
  <w:num w:numId="18">
    <w:abstractNumId w:val="1"/>
  </w:num>
  <w:num w:numId="19">
    <w:abstractNumId w:val="26"/>
  </w:num>
  <w:num w:numId="20">
    <w:abstractNumId w:val="25"/>
  </w:num>
  <w:num w:numId="21">
    <w:abstractNumId w:val="16"/>
  </w:num>
  <w:num w:numId="22">
    <w:abstractNumId w:val="6"/>
  </w:num>
  <w:num w:numId="23">
    <w:abstractNumId w:val="22"/>
  </w:num>
  <w:num w:numId="24">
    <w:abstractNumId w:val="7"/>
  </w:num>
  <w:num w:numId="25">
    <w:abstractNumId w:val="18"/>
  </w:num>
  <w:num w:numId="26">
    <w:abstractNumId w:val="27"/>
  </w:num>
  <w:num w:numId="27">
    <w:abstractNumId w:val="24"/>
  </w:num>
  <w:num w:numId="28">
    <w:abstractNumId w:val="32"/>
  </w:num>
  <w:num w:numId="29">
    <w:abstractNumId w:val="9"/>
  </w:num>
  <w:num w:numId="30">
    <w:abstractNumId w:val="20"/>
  </w:num>
  <w:num w:numId="31">
    <w:abstractNumId w:val="12"/>
  </w:num>
  <w:num w:numId="32">
    <w:abstractNumId w:val="0"/>
  </w:num>
  <w:num w:numId="33">
    <w:abstractNumId w:val="23"/>
  </w:num>
  <w:num w:numId="34">
    <w:abstractNumId w:val="2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am5rUAc98JyS4AAAA="/>
  </w:docVars>
  <w:rsids>
    <w:rsidRoot w:val="008A2BCA"/>
    <w:rsid w:val="000034B2"/>
    <w:rsid w:val="000035DB"/>
    <w:rsid w:val="000040F8"/>
    <w:rsid w:val="0000479A"/>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B01"/>
    <w:rsid w:val="000345F4"/>
    <w:rsid w:val="00036BA9"/>
    <w:rsid w:val="0003728D"/>
    <w:rsid w:val="000374BC"/>
    <w:rsid w:val="00037FF0"/>
    <w:rsid w:val="00041237"/>
    <w:rsid w:val="000413E8"/>
    <w:rsid w:val="000415A3"/>
    <w:rsid w:val="0004466C"/>
    <w:rsid w:val="00044C33"/>
    <w:rsid w:val="000461B5"/>
    <w:rsid w:val="000461BC"/>
    <w:rsid w:val="000470B1"/>
    <w:rsid w:val="0004712F"/>
    <w:rsid w:val="000474A5"/>
    <w:rsid w:val="00051626"/>
    <w:rsid w:val="0005166F"/>
    <w:rsid w:val="00053122"/>
    <w:rsid w:val="00055A78"/>
    <w:rsid w:val="0005653C"/>
    <w:rsid w:val="000567A0"/>
    <w:rsid w:val="00056E3A"/>
    <w:rsid w:val="00060E21"/>
    <w:rsid w:val="00061289"/>
    <w:rsid w:val="00061E15"/>
    <w:rsid w:val="00063C30"/>
    <w:rsid w:val="0006449C"/>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A92"/>
    <w:rsid w:val="000B5C64"/>
    <w:rsid w:val="000B68C9"/>
    <w:rsid w:val="000B6C42"/>
    <w:rsid w:val="000C1B7A"/>
    <w:rsid w:val="000C4425"/>
    <w:rsid w:val="000C4BB0"/>
    <w:rsid w:val="000C5F19"/>
    <w:rsid w:val="000D05CC"/>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1008D3"/>
    <w:rsid w:val="001018AE"/>
    <w:rsid w:val="00102241"/>
    <w:rsid w:val="001038EB"/>
    <w:rsid w:val="00103A9A"/>
    <w:rsid w:val="00103BD2"/>
    <w:rsid w:val="00105743"/>
    <w:rsid w:val="00106633"/>
    <w:rsid w:val="00107C71"/>
    <w:rsid w:val="001104AE"/>
    <w:rsid w:val="00110BE3"/>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863"/>
    <w:rsid w:val="00126D26"/>
    <w:rsid w:val="00127863"/>
    <w:rsid w:val="00130BA5"/>
    <w:rsid w:val="00131770"/>
    <w:rsid w:val="00131949"/>
    <w:rsid w:val="00132ACA"/>
    <w:rsid w:val="00132D48"/>
    <w:rsid w:val="0013354D"/>
    <w:rsid w:val="00134870"/>
    <w:rsid w:val="00136019"/>
    <w:rsid w:val="0013614B"/>
    <w:rsid w:val="0013646B"/>
    <w:rsid w:val="001366EB"/>
    <w:rsid w:val="00136B12"/>
    <w:rsid w:val="0013728E"/>
    <w:rsid w:val="00137296"/>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4D9"/>
    <w:rsid w:val="0028754F"/>
    <w:rsid w:val="002918B5"/>
    <w:rsid w:val="0029365B"/>
    <w:rsid w:val="00293796"/>
    <w:rsid w:val="00293B0D"/>
    <w:rsid w:val="002944CA"/>
    <w:rsid w:val="002949AB"/>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6612"/>
    <w:rsid w:val="002F6AB7"/>
    <w:rsid w:val="002F7194"/>
    <w:rsid w:val="002F72D0"/>
    <w:rsid w:val="002F7B16"/>
    <w:rsid w:val="0030067B"/>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603A"/>
    <w:rsid w:val="003367DC"/>
    <w:rsid w:val="00336A45"/>
    <w:rsid w:val="0033711C"/>
    <w:rsid w:val="0033727E"/>
    <w:rsid w:val="003377FA"/>
    <w:rsid w:val="00337B79"/>
    <w:rsid w:val="00342AA2"/>
    <w:rsid w:val="00343626"/>
    <w:rsid w:val="0034417A"/>
    <w:rsid w:val="00344858"/>
    <w:rsid w:val="003463E6"/>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5673"/>
    <w:rsid w:val="00387085"/>
    <w:rsid w:val="003876BB"/>
    <w:rsid w:val="00387C50"/>
    <w:rsid w:val="003900D1"/>
    <w:rsid w:val="003906B2"/>
    <w:rsid w:val="0039178F"/>
    <w:rsid w:val="003933CD"/>
    <w:rsid w:val="003949E8"/>
    <w:rsid w:val="003952F5"/>
    <w:rsid w:val="003956B9"/>
    <w:rsid w:val="0039668F"/>
    <w:rsid w:val="003A03BE"/>
    <w:rsid w:val="003A09BB"/>
    <w:rsid w:val="003A17B8"/>
    <w:rsid w:val="003A1B26"/>
    <w:rsid w:val="003A2008"/>
    <w:rsid w:val="003A3845"/>
    <w:rsid w:val="003A6495"/>
    <w:rsid w:val="003A6B3F"/>
    <w:rsid w:val="003A7214"/>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F37"/>
    <w:rsid w:val="00413F98"/>
    <w:rsid w:val="0041434D"/>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65B"/>
    <w:rsid w:val="00434935"/>
    <w:rsid w:val="00434AEB"/>
    <w:rsid w:val="0043505A"/>
    <w:rsid w:val="00436261"/>
    <w:rsid w:val="00440AD5"/>
    <w:rsid w:val="00441799"/>
    <w:rsid w:val="004425BF"/>
    <w:rsid w:val="00442A5E"/>
    <w:rsid w:val="00443D62"/>
    <w:rsid w:val="0044480F"/>
    <w:rsid w:val="00445B21"/>
    <w:rsid w:val="004463D2"/>
    <w:rsid w:val="00447018"/>
    <w:rsid w:val="00451697"/>
    <w:rsid w:val="00451799"/>
    <w:rsid w:val="0045208A"/>
    <w:rsid w:val="00453C84"/>
    <w:rsid w:val="0045465A"/>
    <w:rsid w:val="004549DB"/>
    <w:rsid w:val="004558B0"/>
    <w:rsid w:val="00455932"/>
    <w:rsid w:val="004578A5"/>
    <w:rsid w:val="00460107"/>
    <w:rsid w:val="004612CB"/>
    <w:rsid w:val="00461A12"/>
    <w:rsid w:val="0046245C"/>
    <w:rsid w:val="00462814"/>
    <w:rsid w:val="004655A7"/>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1DE3"/>
    <w:rsid w:val="005126A9"/>
    <w:rsid w:val="00513408"/>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52F9"/>
    <w:rsid w:val="00575A74"/>
    <w:rsid w:val="00575B4D"/>
    <w:rsid w:val="00575DF1"/>
    <w:rsid w:val="00576891"/>
    <w:rsid w:val="00576DF2"/>
    <w:rsid w:val="00577530"/>
    <w:rsid w:val="00580486"/>
    <w:rsid w:val="00580621"/>
    <w:rsid w:val="005817DD"/>
    <w:rsid w:val="00581C00"/>
    <w:rsid w:val="005823AD"/>
    <w:rsid w:val="00582F85"/>
    <w:rsid w:val="00583632"/>
    <w:rsid w:val="00584AF4"/>
    <w:rsid w:val="0058603C"/>
    <w:rsid w:val="00590F25"/>
    <w:rsid w:val="00591B05"/>
    <w:rsid w:val="005927D6"/>
    <w:rsid w:val="00593B3E"/>
    <w:rsid w:val="005955AF"/>
    <w:rsid w:val="0059591F"/>
    <w:rsid w:val="00595BC5"/>
    <w:rsid w:val="0059669F"/>
    <w:rsid w:val="005967F3"/>
    <w:rsid w:val="005968E6"/>
    <w:rsid w:val="0059693D"/>
    <w:rsid w:val="005A022C"/>
    <w:rsid w:val="005A146F"/>
    <w:rsid w:val="005A2BE0"/>
    <w:rsid w:val="005A34A0"/>
    <w:rsid w:val="005A3E12"/>
    <w:rsid w:val="005A4059"/>
    <w:rsid w:val="005A4D9A"/>
    <w:rsid w:val="005A585C"/>
    <w:rsid w:val="005A5FE6"/>
    <w:rsid w:val="005A653B"/>
    <w:rsid w:val="005A6B56"/>
    <w:rsid w:val="005A7513"/>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2F0"/>
    <w:rsid w:val="006575F1"/>
    <w:rsid w:val="00661697"/>
    <w:rsid w:val="00662C25"/>
    <w:rsid w:val="00663FAD"/>
    <w:rsid w:val="00664DD4"/>
    <w:rsid w:val="00665E4C"/>
    <w:rsid w:val="00667F91"/>
    <w:rsid w:val="0067026B"/>
    <w:rsid w:val="00670998"/>
    <w:rsid w:val="00670F28"/>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4B2C"/>
    <w:rsid w:val="00696C18"/>
    <w:rsid w:val="00696CF1"/>
    <w:rsid w:val="00697911"/>
    <w:rsid w:val="0069798E"/>
    <w:rsid w:val="006A2552"/>
    <w:rsid w:val="006A30B9"/>
    <w:rsid w:val="006A33FB"/>
    <w:rsid w:val="006A3518"/>
    <w:rsid w:val="006A3DE3"/>
    <w:rsid w:val="006A44A9"/>
    <w:rsid w:val="006A4917"/>
    <w:rsid w:val="006A535D"/>
    <w:rsid w:val="006A53B3"/>
    <w:rsid w:val="006B0AB5"/>
    <w:rsid w:val="006B1878"/>
    <w:rsid w:val="006B21A6"/>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B0B"/>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80247"/>
    <w:rsid w:val="00780468"/>
    <w:rsid w:val="00781BC9"/>
    <w:rsid w:val="007824D0"/>
    <w:rsid w:val="0078256F"/>
    <w:rsid w:val="007826BF"/>
    <w:rsid w:val="00783625"/>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B1210"/>
    <w:rsid w:val="007B21E6"/>
    <w:rsid w:val="007B2436"/>
    <w:rsid w:val="007B243A"/>
    <w:rsid w:val="007B27A2"/>
    <w:rsid w:val="007B2F84"/>
    <w:rsid w:val="007B348F"/>
    <w:rsid w:val="007B3EC6"/>
    <w:rsid w:val="007B4EB7"/>
    <w:rsid w:val="007B53F6"/>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20BF"/>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5D6"/>
    <w:rsid w:val="008615A9"/>
    <w:rsid w:val="00861E02"/>
    <w:rsid w:val="0086260B"/>
    <w:rsid w:val="008631DC"/>
    <w:rsid w:val="00864128"/>
    <w:rsid w:val="008644A8"/>
    <w:rsid w:val="008649F8"/>
    <w:rsid w:val="008657E6"/>
    <w:rsid w:val="00870031"/>
    <w:rsid w:val="008700A4"/>
    <w:rsid w:val="008700BA"/>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61EE"/>
    <w:rsid w:val="00886738"/>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B0337"/>
    <w:rsid w:val="008B0339"/>
    <w:rsid w:val="008B083E"/>
    <w:rsid w:val="008B0D22"/>
    <w:rsid w:val="008B1220"/>
    <w:rsid w:val="008B128D"/>
    <w:rsid w:val="008B152F"/>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F3F"/>
    <w:rsid w:val="008D31B3"/>
    <w:rsid w:val="008D3E69"/>
    <w:rsid w:val="008D400B"/>
    <w:rsid w:val="008D5962"/>
    <w:rsid w:val="008D6F17"/>
    <w:rsid w:val="008D71C5"/>
    <w:rsid w:val="008E07A2"/>
    <w:rsid w:val="008E3A1A"/>
    <w:rsid w:val="008E4576"/>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AAD"/>
    <w:rsid w:val="00944ED3"/>
    <w:rsid w:val="009451EA"/>
    <w:rsid w:val="009468BA"/>
    <w:rsid w:val="00946D76"/>
    <w:rsid w:val="009471C8"/>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DDD"/>
    <w:rsid w:val="00974F85"/>
    <w:rsid w:val="009768D8"/>
    <w:rsid w:val="00977B26"/>
    <w:rsid w:val="00977EC4"/>
    <w:rsid w:val="0098221F"/>
    <w:rsid w:val="00983725"/>
    <w:rsid w:val="00983897"/>
    <w:rsid w:val="00983D03"/>
    <w:rsid w:val="009850AD"/>
    <w:rsid w:val="009855CA"/>
    <w:rsid w:val="009858E8"/>
    <w:rsid w:val="00986F47"/>
    <w:rsid w:val="00987603"/>
    <w:rsid w:val="009904C9"/>
    <w:rsid w:val="009906B2"/>
    <w:rsid w:val="00990BEA"/>
    <w:rsid w:val="009915CB"/>
    <w:rsid w:val="009917B0"/>
    <w:rsid w:val="009923BA"/>
    <w:rsid w:val="0099243C"/>
    <w:rsid w:val="00992697"/>
    <w:rsid w:val="0099342F"/>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38B9"/>
    <w:rsid w:val="009B4103"/>
    <w:rsid w:val="009B418A"/>
    <w:rsid w:val="009B464D"/>
    <w:rsid w:val="009B5799"/>
    <w:rsid w:val="009C009E"/>
    <w:rsid w:val="009C02DF"/>
    <w:rsid w:val="009C0C0D"/>
    <w:rsid w:val="009C0ECB"/>
    <w:rsid w:val="009C20D6"/>
    <w:rsid w:val="009C2CE5"/>
    <w:rsid w:val="009C2FD3"/>
    <w:rsid w:val="009C33A2"/>
    <w:rsid w:val="009C3C8C"/>
    <w:rsid w:val="009C671F"/>
    <w:rsid w:val="009C6BE9"/>
    <w:rsid w:val="009C767F"/>
    <w:rsid w:val="009D07BC"/>
    <w:rsid w:val="009D192A"/>
    <w:rsid w:val="009D22CB"/>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A0271E"/>
    <w:rsid w:val="00A04AC4"/>
    <w:rsid w:val="00A04D8B"/>
    <w:rsid w:val="00A04F2F"/>
    <w:rsid w:val="00A05CA7"/>
    <w:rsid w:val="00A06195"/>
    <w:rsid w:val="00A06680"/>
    <w:rsid w:val="00A068FF"/>
    <w:rsid w:val="00A07124"/>
    <w:rsid w:val="00A078A0"/>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6485"/>
    <w:rsid w:val="00AE0A67"/>
    <w:rsid w:val="00AE4692"/>
    <w:rsid w:val="00AE46FE"/>
    <w:rsid w:val="00AE50DC"/>
    <w:rsid w:val="00AE5221"/>
    <w:rsid w:val="00AE5A51"/>
    <w:rsid w:val="00AE67A5"/>
    <w:rsid w:val="00AE7A77"/>
    <w:rsid w:val="00AF0CAB"/>
    <w:rsid w:val="00AF47AA"/>
    <w:rsid w:val="00AF4D02"/>
    <w:rsid w:val="00AF7368"/>
    <w:rsid w:val="00B00320"/>
    <w:rsid w:val="00B003F9"/>
    <w:rsid w:val="00B004D2"/>
    <w:rsid w:val="00B006D6"/>
    <w:rsid w:val="00B00CF7"/>
    <w:rsid w:val="00B01B68"/>
    <w:rsid w:val="00B02428"/>
    <w:rsid w:val="00B027AB"/>
    <w:rsid w:val="00B0354C"/>
    <w:rsid w:val="00B039A9"/>
    <w:rsid w:val="00B03FF7"/>
    <w:rsid w:val="00B045B5"/>
    <w:rsid w:val="00B0724E"/>
    <w:rsid w:val="00B075D3"/>
    <w:rsid w:val="00B07DA5"/>
    <w:rsid w:val="00B11A0A"/>
    <w:rsid w:val="00B12909"/>
    <w:rsid w:val="00B13775"/>
    <w:rsid w:val="00B13983"/>
    <w:rsid w:val="00B147F9"/>
    <w:rsid w:val="00B151F0"/>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C29"/>
    <w:rsid w:val="00B30FA3"/>
    <w:rsid w:val="00B310CB"/>
    <w:rsid w:val="00B3142F"/>
    <w:rsid w:val="00B32427"/>
    <w:rsid w:val="00B32A8B"/>
    <w:rsid w:val="00B341DC"/>
    <w:rsid w:val="00B3480E"/>
    <w:rsid w:val="00B36CB5"/>
    <w:rsid w:val="00B40A8E"/>
    <w:rsid w:val="00B40B3C"/>
    <w:rsid w:val="00B40F96"/>
    <w:rsid w:val="00B43204"/>
    <w:rsid w:val="00B4390F"/>
    <w:rsid w:val="00B43B5D"/>
    <w:rsid w:val="00B43D0E"/>
    <w:rsid w:val="00B43E9F"/>
    <w:rsid w:val="00B4548C"/>
    <w:rsid w:val="00B460AA"/>
    <w:rsid w:val="00B46510"/>
    <w:rsid w:val="00B46C6E"/>
    <w:rsid w:val="00B46F4B"/>
    <w:rsid w:val="00B502DB"/>
    <w:rsid w:val="00B527F3"/>
    <w:rsid w:val="00B533A7"/>
    <w:rsid w:val="00B53B7F"/>
    <w:rsid w:val="00B53CCE"/>
    <w:rsid w:val="00B53D1B"/>
    <w:rsid w:val="00B53D63"/>
    <w:rsid w:val="00B54121"/>
    <w:rsid w:val="00B54ADB"/>
    <w:rsid w:val="00B5516F"/>
    <w:rsid w:val="00B55CFB"/>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3F08"/>
    <w:rsid w:val="00C14134"/>
    <w:rsid w:val="00C14342"/>
    <w:rsid w:val="00C148CF"/>
    <w:rsid w:val="00C166D6"/>
    <w:rsid w:val="00C176E3"/>
    <w:rsid w:val="00C178F5"/>
    <w:rsid w:val="00C17C85"/>
    <w:rsid w:val="00C2049F"/>
    <w:rsid w:val="00C20C11"/>
    <w:rsid w:val="00C21C0D"/>
    <w:rsid w:val="00C221D7"/>
    <w:rsid w:val="00C23A3D"/>
    <w:rsid w:val="00C24350"/>
    <w:rsid w:val="00C24635"/>
    <w:rsid w:val="00C24699"/>
    <w:rsid w:val="00C2563B"/>
    <w:rsid w:val="00C25F57"/>
    <w:rsid w:val="00C30F24"/>
    <w:rsid w:val="00C30F9F"/>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6356"/>
    <w:rsid w:val="00C464B5"/>
    <w:rsid w:val="00C46617"/>
    <w:rsid w:val="00C46C73"/>
    <w:rsid w:val="00C47F01"/>
    <w:rsid w:val="00C50424"/>
    <w:rsid w:val="00C50801"/>
    <w:rsid w:val="00C50A86"/>
    <w:rsid w:val="00C50B03"/>
    <w:rsid w:val="00C5113E"/>
    <w:rsid w:val="00C51704"/>
    <w:rsid w:val="00C519AB"/>
    <w:rsid w:val="00C51FC8"/>
    <w:rsid w:val="00C52075"/>
    <w:rsid w:val="00C5250E"/>
    <w:rsid w:val="00C52517"/>
    <w:rsid w:val="00C53626"/>
    <w:rsid w:val="00C54986"/>
    <w:rsid w:val="00C55FB5"/>
    <w:rsid w:val="00C60202"/>
    <w:rsid w:val="00C61526"/>
    <w:rsid w:val="00C62797"/>
    <w:rsid w:val="00C63EDF"/>
    <w:rsid w:val="00C64304"/>
    <w:rsid w:val="00C64DBA"/>
    <w:rsid w:val="00C66907"/>
    <w:rsid w:val="00C66A9F"/>
    <w:rsid w:val="00C66D33"/>
    <w:rsid w:val="00C67D06"/>
    <w:rsid w:val="00C7045E"/>
    <w:rsid w:val="00C72B92"/>
    <w:rsid w:val="00C738E8"/>
    <w:rsid w:val="00C744BC"/>
    <w:rsid w:val="00C74B93"/>
    <w:rsid w:val="00C751A4"/>
    <w:rsid w:val="00C76047"/>
    <w:rsid w:val="00C77E27"/>
    <w:rsid w:val="00C77E81"/>
    <w:rsid w:val="00C81C71"/>
    <w:rsid w:val="00C81F09"/>
    <w:rsid w:val="00C826F9"/>
    <w:rsid w:val="00C838CC"/>
    <w:rsid w:val="00C839C4"/>
    <w:rsid w:val="00C8444F"/>
    <w:rsid w:val="00C84810"/>
    <w:rsid w:val="00C85177"/>
    <w:rsid w:val="00C85B55"/>
    <w:rsid w:val="00C873BE"/>
    <w:rsid w:val="00C90069"/>
    <w:rsid w:val="00C91E97"/>
    <w:rsid w:val="00C9211A"/>
    <w:rsid w:val="00C936A4"/>
    <w:rsid w:val="00C94192"/>
    <w:rsid w:val="00C94410"/>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C73"/>
    <w:rsid w:val="00CA7F33"/>
    <w:rsid w:val="00CB0BE5"/>
    <w:rsid w:val="00CB288B"/>
    <w:rsid w:val="00CB36E2"/>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55FF"/>
    <w:rsid w:val="00CF64B8"/>
    <w:rsid w:val="00CF6582"/>
    <w:rsid w:val="00D00EBF"/>
    <w:rsid w:val="00D01363"/>
    <w:rsid w:val="00D01A80"/>
    <w:rsid w:val="00D01D7D"/>
    <w:rsid w:val="00D020CE"/>
    <w:rsid w:val="00D0254E"/>
    <w:rsid w:val="00D030C0"/>
    <w:rsid w:val="00D03E7B"/>
    <w:rsid w:val="00D041D5"/>
    <w:rsid w:val="00D05D87"/>
    <w:rsid w:val="00D06345"/>
    <w:rsid w:val="00D06BE5"/>
    <w:rsid w:val="00D06DBE"/>
    <w:rsid w:val="00D10B6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52C"/>
    <w:rsid w:val="00DC461E"/>
    <w:rsid w:val="00DC5951"/>
    <w:rsid w:val="00DC653A"/>
    <w:rsid w:val="00DC6569"/>
    <w:rsid w:val="00DC6AFC"/>
    <w:rsid w:val="00DC7781"/>
    <w:rsid w:val="00DC7DE9"/>
    <w:rsid w:val="00DD0064"/>
    <w:rsid w:val="00DD09E2"/>
    <w:rsid w:val="00DD1126"/>
    <w:rsid w:val="00DD5FF2"/>
    <w:rsid w:val="00DD6170"/>
    <w:rsid w:val="00DD6C5D"/>
    <w:rsid w:val="00DD6E32"/>
    <w:rsid w:val="00DD72FE"/>
    <w:rsid w:val="00DE118D"/>
    <w:rsid w:val="00DE1204"/>
    <w:rsid w:val="00DE186B"/>
    <w:rsid w:val="00DE3A34"/>
    <w:rsid w:val="00DE3FE5"/>
    <w:rsid w:val="00DE6BEA"/>
    <w:rsid w:val="00DE740F"/>
    <w:rsid w:val="00DE765A"/>
    <w:rsid w:val="00DF2218"/>
    <w:rsid w:val="00DF3361"/>
    <w:rsid w:val="00DF41D5"/>
    <w:rsid w:val="00DF51EE"/>
    <w:rsid w:val="00DF5218"/>
    <w:rsid w:val="00DF5E0A"/>
    <w:rsid w:val="00DF75EB"/>
    <w:rsid w:val="00E0150B"/>
    <w:rsid w:val="00E02B20"/>
    <w:rsid w:val="00E03CD7"/>
    <w:rsid w:val="00E03F0E"/>
    <w:rsid w:val="00E04B0A"/>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AD6"/>
    <w:rsid w:val="00E27E54"/>
    <w:rsid w:val="00E30C19"/>
    <w:rsid w:val="00E30E62"/>
    <w:rsid w:val="00E31128"/>
    <w:rsid w:val="00E31F9C"/>
    <w:rsid w:val="00E328C1"/>
    <w:rsid w:val="00E33D4D"/>
    <w:rsid w:val="00E36BA9"/>
    <w:rsid w:val="00E4075B"/>
    <w:rsid w:val="00E41FFF"/>
    <w:rsid w:val="00E42D65"/>
    <w:rsid w:val="00E439E8"/>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79B8"/>
    <w:rsid w:val="00E819A7"/>
    <w:rsid w:val="00E82370"/>
    <w:rsid w:val="00E827A6"/>
    <w:rsid w:val="00E83D5A"/>
    <w:rsid w:val="00E84796"/>
    <w:rsid w:val="00E850EC"/>
    <w:rsid w:val="00E85BC6"/>
    <w:rsid w:val="00E86C51"/>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8AB"/>
    <w:rsid w:val="00EA3783"/>
    <w:rsid w:val="00EA529E"/>
    <w:rsid w:val="00EA5E9D"/>
    <w:rsid w:val="00EA6119"/>
    <w:rsid w:val="00EB0332"/>
    <w:rsid w:val="00EB0484"/>
    <w:rsid w:val="00EB27D3"/>
    <w:rsid w:val="00EB2800"/>
    <w:rsid w:val="00EB3604"/>
    <w:rsid w:val="00EB3698"/>
    <w:rsid w:val="00EB3809"/>
    <w:rsid w:val="00EB3874"/>
    <w:rsid w:val="00EB50AD"/>
    <w:rsid w:val="00EB5C32"/>
    <w:rsid w:val="00EB5F1C"/>
    <w:rsid w:val="00EB71C2"/>
    <w:rsid w:val="00EB75B1"/>
    <w:rsid w:val="00EB7AAB"/>
    <w:rsid w:val="00EC01FD"/>
    <w:rsid w:val="00EC0B1D"/>
    <w:rsid w:val="00EC16D0"/>
    <w:rsid w:val="00EC2349"/>
    <w:rsid w:val="00EC53C3"/>
    <w:rsid w:val="00EC5701"/>
    <w:rsid w:val="00EC5F90"/>
    <w:rsid w:val="00EC670F"/>
    <w:rsid w:val="00ED1E34"/>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86F"/>
    <w:rsid w:val="00F00462"/>
    <w:rsid w:val="00F031D4"/>
    <w:rsid w:val="00F0484D"/>
    <w:rsid w:val="00F049B5"/>
    <w:rsid w:val="00F057A1"/>
    <w:rsid w:val="00F06410"/>
    <w:rsid w:val="00F06524"/>
    <w:rsid w:val="00F103A9"/>
    <w:rsid w:val="00F108B4"/>
    <w:rsid w:val="00F12853"/>
    <w:rsid w:val="00F13B09"/>
    <w:rsid w:val="00F150E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37936"/>
    <w:rsid w:val="00F40076"/>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7057B"/>
    <w:rsid w:val="00F71721"/>
    <w:rsid w:val="00F7261A"/>
    <w:rsid w:val="00F72A65"/>
    <w:rsid w:val="00F73AFA"/>
    <w:rsid w:val="00F745A7"/>
    <w:rsid w:val="00F75462"/>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A737B"/>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43C0B5-4864-45C6-BEE2-79EBF4403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8DDC1-537C-42A2-81E8-28B183F77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3</TotalTime>
  <Pages>3</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19</cp:revision>
  <cp:lastPrinted>2021-06-28T16:45:00Z</cp:lastPrinted>
  <dcterms:created xsi:type="dcterms:W3CDTF">2023-05-16T23:27:00Z</dcterms:created>
  <dcterms:modified xsi:type="dcterms:W3CDTF">2023-06-2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